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56535DED" w14:textId="28753EDE" w:rsidR="00464AE6" w:rsidRPr="0093619B" w:rsidRDefault="00464AE6" w:rsidP="007C030F">
      <w:pPr>
        <w:spacing w:before="120"/>
        <w:jc w:val="center"/>
        <w:rPr>
          <w:rFonts w:ascii="Arial" w:hAnsi="Arial" w:cs="Arial"/>
          <w:b/>
          <w:bCs/>
          <w:sz w:val="40"/>
          <w:szCs w:val="40"/>
        </w:rPr>
      </w:pPr>
      <w:r w:rsidRPr="0093619B">
        <w:rPr>
          <w:rFonts w:ascii="Arial" w:hAnsi="Arial" w:cs="Arial"/>
          <w:b/>
          <w:bCs/>
          <w:sz w:val="40"/>
          <w:szCs w:val="40"/>
        </w:rPr>
        <w:t>NAME OF TENDER OPPORTUNITY</w:t>
      </w:r>
      <w:r w:rsidR="003E4EED" w:rsidRPr="0093619B">
        <w:rPr>
          <w:rFonts w:ascii="Arial" w:hAnsi="Arial" w:cs="Arial"/>
          <w:b/>
          <w:bCs/>
          <w:sz w:val="40"/>
          <w:szCs w:val="40"/>
        </w:rPr>
        <w:t>:</w:t>
      </w:r>
    </w:p>
    <w:p w14:paraId="79788D23" w14:textId="77777777" w:rsidR="00645C8A" w:rsidRDefault="00645C8A" w:rsidP="00645C8A">
      <w:pPr>
        <w:rPr>
          <w:rFonts w:cstheme="minorHAnsi"/>
          <w:b/>
          <w:bCs/>
          <w:sz w:val="28"/>
          <w:szCs w:val="28"/>
        </w:rPr>
      </w:pPr>
    </w:p>
    <w:p w14:paraId="7EAA8BB4" w14:textId="23494BF7" w:rsidR="00645C8A" w:rsidRPr="00645C8A" w:rsidRDefault="00645C8A" w:rsidP="00645C8A">
      <w:pPr>
        <w:jc w:val="center"/>
        <w:rPr>
          <w:rFonts w:ascii="Arial" w:hAnsi="Arial" w:cs="Arial"/>
          <w:b/>
          <w:bCs/>
          <w:sz w:val="36"/>
          <w:szCs w:val="36"/>
          <w:lang w:val="en-US"/>
        </w:rPr>
      </w:pPr>
      <w:r w:rsidRPr="00645C8A">
        <w:rPr>
          <w:rFonts w:ascii="Arial" w:hAnsi="Arial" w:cs="Arial"/>
          <w:b/>
          <w:bCs/>
          <w:sz w:val="36"/>
          <w:szCs w:val="36"/>
        </w:rPr>
        <w:t>UTN 18</w:t>
      </w:r>
      <w:r>
        <w:rPr>
          <w:rFonts w:ascii="Arial" w:hAnsi="Arial" w:cs="Arial"/>
          <w:b/>
          <w:bCs/>
          <w:sz w:val="36"/>
          <w:szCs w:val="36"/>
        </w:rPr>
        <w:t xml:space="preserve"> - </w:t>
      </w:r>
      <w:r w:rsidRPr="00645C8A">
        <w:rPr>
          <w:rFonts w:ascii="Arial" w:hAnsi="Arial" w:cs="Arial"/>
          <w:b/>
          <w:bCs/>
          <w:sz w:val="36"/>
          <w:szCs w:val="36"/>
          <w:lang w:val="en-US"/>
        </w:rPr>
        <w:t xml:space="preserve">Quality Assurance &amp; Improvement </w:t>
      </w:r>
      <w:proofErr w:type="spellStart"/>
      <w:r w:rsidRPr="00645C8A">
        <w:rPr>
          <w:rFonts w:ascii="Arial" w:hAnsi="Arial" w:cs="Arial"/>
          <w:b/>
          <w:bCs/>
          <w:sz w:val="36"/>
          <w:szCs w:val="36"/>
          <w:lang w:val="en-US"/>
        </w:rPr>
        <w:t>Bootcamps</w:t>
      </w:r>
      <w:proofErr w:type="spellEnd"/>
      <w:r w:rsidRPr="00645C8A">
        <w:rPr>
          <w:rFonts w:ascii="Arial" w:hAnsi="Arial" w:cs="Arial"/>
          <w:b/>
          <w:bCs/>
          <w:sz w:val="36"/>
          <w:szCs w:val="36"/>
          <w:lang w:val="en-US"/>
        </w:rPr>
        <w:t>: Building Better Provider Understanding of EIF &amp; Raising Standards in the Delivery of Learning across the LCR</w:t>
      </w:r>
    </w:p>
    <w:p w14:paraId="4433B194" w14:textId="77777777" w:rsidR="008C4528" w:rsidRPr="0093619B" w:rsidRDefault="008C4528" w:rsidP="00645C8A">
      <w:pPr>
        <w:spacing w:after="200" w:line="276" w:lineRule="auto"/>
        <w:jc w:val="center"/>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13203D5E" w:rsidR="008C4528" w:rsidRPr="0093619B" w:rsidRDefault="00947CAB" w:rsidP="008C4528">
      <w:pPr>
        <w:spacing w:before="120"/>
        <w:rPr>
          <w:rFonts w:ascii="Arial" w:hAnsi="Arial" w:cs="Arial"/>
        </w:rPr>
      </w:pPr>
      <w:r w:rsidRPr="0093619B">
        <w:rPr>
          <w:rFonts w:ascii="Arial" w:hAnsi="Arial" w:cs="Arial"/>
        </w:rPr>
        <w:t>Before you complete this tender response document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28515E13" w14:textId="387D2577" w:rsidR="00645C8A" w:rsidRPr="00645C8A" w:rsidRDefault="00645C8A" w:rsidP="00645C8A">
      <w:pPr>
        <w:rPr>
          <w:rFonts w:ascii="Arial" w:hAnsi="Arial" w:cs="Arial"/>
          <w:b/>
          <w:bCs/>
          <w:lang w:val="en-US"/>
        </w:rPr>
      </w:pPr>
      <w:r w:rsidRPr="00645C8A">
        <w:rPr>
          <w:rFonts w:ascii="Arial" w:hAnsi="Arial" w:cs="Arial"/>
          <w:b/>
          <w:bCs/>
        </w:rPr>
        <w:t>UTN 18</w:t>
      </w:r>
      <w:r>
        <w:rPr>
          <w:rFonts w:ascii="Arial" w:hAnsi="Arial" w:cs="Arial"/>
          <w:b/>
          <w:bCs/>
        </w:rPr>
        <w:t xml:space="preserve"> </w:t>
      </w:r>
      <w:r w:rsidRPr="00645C8A">
        <w:rPr>
          <w:rFonts w:ascii="Arial" w:hAnsi="Arial" w:cs="Arial"/>
          <w:b/>
          <w:bCs/>
          <w:lang w:val="en-US"/>
        </w:rPr>
        <w:t xml:space="preserve">Quality Assurance &amp; Improvement </w:t>
      </w:r>
      <w:proofErr w:type="spellStart"/>
      <w:r w:rsidRPr="00645C8A">
        <w:rPr>
          <w:rFonts w:ascii="Arial" w:hAnsi="Arial" w:cs="Arial"/>
          <w:b/>
          <w:bCs/>
          <w:lang w:val="en-US"/>
        </w:rPr>
        <w:t>Bootcamps</w:t>
      </w:r>
      <w:proofErr w:type="spellEnd"/>
      <w:r w:rsidRPr="00645C8A">
        <w:rPr>
          <w:rFonts w:ascii="Arial" w:hAnsi="Arial" w:cs="Arial"/>
          <w:b/>
          <w:bCs/>
          <w:lang w:val="en-US"/>
        </w:rPr>
        <w:t>: Building Better Provider Understanding of EIF &amp; Raising Standards in the Delivery of Learning across the LCR</w:t>
      </w:r>
    </w:p>
    <w:p w14:paraId="6E54B262" w14:textId="77777777" w:rsidR="00645C8A" w:rsidRDefault="00645C8A">
      <w:pPr>
        <w:spacing w:after="200" w:line="276" w:lineRule="auto"/>
        <w:rPr>
          <w:rFonts w:ascii="Arial" w:hAnsi="Arial" w:cs="Arial"/>
        </w:rPr>
      </w:pPr>
    </w:p>
    <w:p w14:paraId="37695C2D" w14:textId="5091396C"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645C8A">
        <w:rPr>
          <w:rFonts w:ascii="Arial" w:hAnsi="Arial" w:cs="Arial"/>
        </w:rPr>
        <w:t>11</w:t>
      </w:r>
      <w:r w:rsidR="00645C8A" w:rsidRPr="00645C8A">
        <w:rPr>
          <w:rFonts w:ascii="Arial" w:hAnsi="Arial" w:cs="Arial"/>
          <w:vertAlign w:val="superscript"/>
        </w:rPr>
        <w:t>th</w:t>
      </w:r>
      <w:r w:rsidR="00645C8A">
        <w:rPr>
          <w:rFonts w:ascii="Arial" w:hAnsi="Arial" w:cs="Arial"/>
        </w:rPr>
        <w:t xml:space="preserve"> March 2022 at 5pm</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2D3AD41" w14:textId="14DF8A83" w:rsidR="00645C8A" w:rsidRPr="00DC6E13" w:rsidRDefault="00947CAB" w:rsidP="00645C8A">
      <w:pPr>
        <w:rPr>
          <w:rFonts w:cstheme="minorHAnsi"/>
          <w:b/>
          <w:bCs/>
          <w:sz w:val="28"/>
          <w:szCs w:val="28"/>
        </w:rPr>
      </w:pPr>
      <w:r w:rsidRPr="0093619B">
        <w:rPr>
          <w:rFonts w:ascii="Arial" w:hAnsi="Arial" w:cs="Arial"/>
        </w:rPr>
        <w:t xml:space="preserve">All completed tender responses </w:t>
      </w:r>
      <w:proofErr w:type="gramStart"/>
      <w:r w:rsidRPr="0093619B">
        <w:rPr>
          <w:rFonts w:ascii="Arial" w:hAnsi="Arial" w:cs="Arial"/>
        </w:rPr>
        <w:t>should be returned</w:t>
      </w:r>
      <w:proofErr w:type="gramEnd"/>
      <w:r w:rsidRPr="0093619B">
        <w:rPr>
          <w:rFonts w:ascii="Arial" w:hAnsi="Arial" w:cs="Arial"/>
        </w:rPr>
        <w:t xml:space="preserve"> to </w:t>
      </w:r>
      <w:hyperlink r:id="rId11" w:history="1">
        <w:r w:rsidRPr="0093619B">
          <w:rPr>
            <w:rStyle w:val="Hyperlink"/>
            <w:rFonts w:ascii="Arial" w:hAnsi="Arial" w:cs="Arial"/>
          </w:rPr>
          <w:t>ian@gmlpf.net</w:t>
        </w:r>
      </w:hyperlink>
      <w:r w:rsidRPr="0093619B">
        <w:rPr>
          <w:rFonts w:ascii="Arial" w:hAnsi="Arial" w:cs="Arial"/>
        </w:rPr>
        <w:t xml:space="preserve"> with </w:t>
      </w:r>
      <w:r w:rsidR="00645C8A" w:rsidRPr="00645C8A">
        <w:rPr>
          <w:rFonts w:ascii="Arial" w:hAnsi="Arial" w:cs="Arial"/>
          <w:b/>
          <w:bCs/>
        </w:rPr>
        <w:t>UTN 18</w:t>
      </w:r>
    </w:p>
    <w:p w14:paraId="0070C9B3" w14:textId="53164ADB" w:rsidR="00947CAB" w:rsidRPr="0093619B" w:rsidRDefault="00645C8A" w:rsidP="00645C8A">
      <w:pPr>
        <w:rPr>
          <w:rFonts w:ascii="Arial" w:hAnsi="Arial" w:cs="Arial"/>
        </w:rPr>
      </w:pPr>
      <w:r w:rsidRPr="00645C8A">
        <w:rPr>
          <w:rFonts w:ascii="Arial" w:hAnsi="Arial" w:cs="Arial"/>
          <w:b/>
          <w:bCs/>
          <w:lang w:val="en-US"/>
        </w:rPr>
        <w:t>Quality Assurance &amp; Improvement</w:t>
      </w:r>
      <w:r>
        <w:rPr>
          <w:rFonts w:ascii="Arial" w:hAnsi="Arial" w:cs="Arial"/>
          <w:b/>
          <w:bCs/>
          <w:lang w:val="en-US"/>
        </w:rPr>
        <w:t xml:space="preserve"> </w:t>
      </w:r>
      <w:proofErr w:type="spellStart"/>
      <w:r>
        <w:rPr>
          <w:rFonts w:ascii="Arial" w:hAnsi="Arial" w:cs="Arial"/>
          <w:b/>
          <w:bCs/>
          <w:lang w:val="en-US"/>
        </w:rPr>
        <w:t>Bootcamps</w:t>
      </w:r>
      <w:proofErr w:type="spellEnd"/>
      <w:r>
        <w:rPr>
          <w:rFonts w:ascii="Arial" w:hAnsi="Arial" w:cs="Arial"/>
          <w:b/>
          <w:bCs/>
          <w:lang w:val="en-US"/>
        </w:rPr>
        <w:t xml:space="preserve"> </w:t>
      </w:r>
      <w:r w:rsidR="00947CAB" w:rsidRPr="0093619B">
        <w:rPr>
          <w:rFonts w:ascii="Arial" w:hAnsi="Arial" w:cs="Arial"/>
        </w:rPr>
        <w:t xml:space="preserve">clearly identified in the </w:t>
      </w:r>
      <w:proofErr w:type="gramStart"/>
      <w:r w:rsidR="00947CAB" w:rsidRPr="0093619B">
        <w:rPr>
          <w:rFonts w:ascii="Arial" w:hAnsi="Arial" w:cs="Arial"/>
        </w:rPr>
        <w:t>subject heading</w:t>
      </w:r>
      <w:proofErr w:type="gramEnd"/>
      <w:r w:rsidR="00947CAB" w:rsidRPr="0093619B">
        <w:rPr>
          <w:rFonts w:ascii="Arial" w:hAnsi="Arial" w:cs="Arial"/>
        </w:rPr>
        <w:t xml:space="preserve">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77777777" w:rsidR="003E4EED" w:rsidRPr="0093619B" w:rsidRDefault="003E4EED">
      <w:pPr>
        <w:spacing w:after="200" w:line="276" w:lineRule="auto"/>
        <w:rPr>
          <w:rFonts w:ascii="Arial" w:hAnsi="Arial" w:cs="Arial"/>
        </w:rPr>
      </w:pPr>
      <w:proofErr w:type="spellStart"/>
      <w:r w:rsidRPr="0093619B">
        <w:rPr>
          <w:rFonts w:ascii="Arial" w:hAnsi="Arial" w:cs="Arial"/>
        </w:rPr>
        <w:lastRenderedPageBreak/>
        <w:t>Returing</w:t>
      </w:r>
      <w:proofErr w:type="spellEnd"/>
      <w:r w:rsidRPr="0093619B">
        <w:rPr>
          <w:rFonts w:ascii="Arial" w:hAnsi="Arial" w:cs="Arial"/>
        </w:rPr>
        <w:t xml:space="preserve">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645C8A">
        <w:rPr>
          <w:rFonts w:ascii="Arial" w:hAnsi="Arial" w:cs="Arial"/>
          <w:b/>
        </w:rPr>
        <w:t>Section 1:</w:t>
      </w:r>
      <w:r w:rsidRPr="0093619B">
        <w:rPr>
          <w:rFonts w:ascii="Arial" w:hAnsi="Arial" w:cs="Arial"/>
        </w:rPr>
        <w:t xml:space="preserve">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645C8A">
        <w:rPr>
          <w:rFonts w:ascii="Arial" w:hAnsi="Arial" w:cs="Arial"/>
          <w:b/>
        </w:rPr>
        <w:t xml:space="preserve">Section 2: </w:t>
      </w:r>
      <w:r w:rsidRPr="0093619B">
        <w:rPr>
          <w:rFonts w:ascii="Arial" w:hAnsi="Arial" w:cs="Arial"/>
        </w:rPr>
        <w:t>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892B74">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892B74">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892B74">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892B74">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892B74">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892B74">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892B74">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892B74">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892B74">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892B74">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892B74">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892B74">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892B74">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892B74">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892B74">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892B74">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892B74">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892B74">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892B74">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892B74">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892B74">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1D729E" w:rsidRPr="0093619B" w14:paraId="1C90275E" w14:textId="77777777" w:rsidTr="00055D0B">
        <w:trPr>
          <w:trHeight w:val="506"/>
        </w:trPr>
        <w:tc>
          <w:tcPr>
            <w:tcW w:w="808" w:type="dxa"/>
            <w:shd w:val="clear" w:color="auto" w:fill="8DB3E2" w:themeFill="text2" w:themeFillTint="66"/>
            <w:vAlign w:val="center"/>
          </w:tcPr>
          <w:p w14:paraId="5D64E652" w14:textId="77777777" w:rsidR="001D729E" w:rsidRPr="0093619B" w:rsidRDefault="001D729E" w:rsidP="00055D0B">
            <w:pPr>
              <w:jc w:val="center"/>
              <w:rPr>
                <w:rFonts w:ascii="Arial" w:hAnsi="Arial" w:cs="Arial"/>
                <w:b/>
                <w:sz w:val="22"/>
                <w:szCs w:val="22"/>
              </w:rPr>
            </w:pPr>
            <w:bookmarkStart w:id="0"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02E4BF6B" w14:textId="77777777" w:rsidR="001D729E" w:rsidRPr="0093619B" w:rsidRDefault="001D729E" w:rsidP="00055D0B">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1D729E" w:rsidRPr="00A306FC" w14:paraId="642E5E54" w14:textId="77777777" w:rsidTr="00055D0B">
        <w:trPr>
          <w:trHeight w:val="187"/>
        </w:trPr>
        <w:tc>
          <w:tcPr>
            <w:tcW w:w="808" w:type="dxa"/>
            <w:shd w:val="clear" w:color="auto" w:fill="DBE5F1" w:themeFill="accent1" w:themeFillTint="33"/>
            <w:vAlign w:val="center"/>
          </w:tcPr>
          <w:p w14:paraId="6142FD2B" w14:textId="77777777" w:rsidR="001D729E" w:rsidRPr="00A306FC" w:rsidRDefault="001D729E" w:rsidP="00055D0B">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61F7380E" w14:textId="77777777" w:rsidR="001D729E" w:rsidRPr="00A306FC" w:rsidRDefault="001D729E" w:rsidP="00055D0B">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1D729E" w:rsidRPr="00A306FC" w14:paraId="4B1EB9C1" w14:textId="77777777" w:rsidTr="00055D0B">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1E5B646"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448E7BA3"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2929FEBF"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A306FC" w14:paraId="63C1591C" w14:textId="77777777" w:rsidTr="00055D0B">
        <w:trPr>
          <w:trHeight w:val="187"/>
        </w:trPr>
        <w:tc>
          <w:tcPr>
            <w:tcW w:w="8511" w:type="dxa"/>
            <w:gridSpan w:val="8"/>
            <w:shd w:val="clear" w:color="auto" w:fill="DBE5F1" w:themeFill="accent1" w:themeFillTint="33"/>
            <w:vAlign w:val="center"/>
          </w:tcPr>
          <w:p w14:paraId="74C90F2E"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0585165"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73768EF"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A306FC" w14:paraId="2C6670BC" w14:textId="77777777" w:rsidTr="00055D0B">
        <w:trPr>
          <w:trHeight w:val="187"/>
        </w:trPr>
        <w:tc>
          <w:tcPr>
            <w:tcW w:w="8511" w:type="dxa"/>
            <w:gridSpan w:val="8"/>
            <w:shd w:val="clear" w:color="auto" w:fill="DBE5F1" w:themeFill="accent1" w:themeFillTint="33"/>
            <w:vAlign w:val="center"/>
          </w:tcPr>
          <w:p w14:paraId="0B848189" w14:textId="77777777" w:rsidR="001D729E" w:rsidRPr="00A306FC" w:rsidRDefault="001D729E" w:rsidP="00055D0B">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756A09A2"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000073C8" w14:textId="77777777" w:rsidR="001D729E" w:rsidRPr="00A306FC" w:rsidRDefault="001D729E" w:rsidP="00055D0B">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1D729E" w:rsidRPr="0093619B" w14:paraId="2423829B" w14:textId="77777777" w:rsidTr="00055D0B">
        <w:trPr>
          <w:trHeight w:val="507"/>
        </w:trPr>
        <w:tc>
          <w:tcPr>
            <w:tcW w:w="808" w:type="dxa"/>
            <w:vMerge w:val="restart"/>
            <w:shd w:val="clear" w:color="auto" w:fill="DBE5F1" w:themeFill="accent1" w:themeFillTint="33"/>
            <w:vAlign w:val="center"/>
          </w:tcPr>
          <w:p w14:paraId="70FFB529" w14:textId="77777777" w:rsidR="001D729E" w:rsidRPr="0093619B" w:rsidRDefault="001D729E" w:rsidP="00055D0B">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1CD5DDDB" w14:textId="77777777" w:rsidR="001D729E" w:rsidRPr="0093619B" w:rsidRDefault="001D729E" w:rsidP="00055D0B">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53ACED0E" w14:textId="77777777" w:rsidR="001D729E" w:rsidRPr="0093619B" w:rsidRDefault="001D729E" w:rsidP="00055D0B">
            <w:pPr>
              <w:rPr>
                <w:rFonts w:ascii="Arial" w:hAnsi="Arial" w:cs="Arial"/>
                <w:sz w:val="22"/>
                <w:szCs w:val="22"/>
              </w:rPr>
            </w:pPr>
          </w:p>
          <w:p w14:paraId="2C0F0B67" w14:textId="77777777" w:rsidR="001D729E" w:rsidRPr="0093619B" w:rsidRDefault="001D729E" w:rsidP="00055D0B">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583535AC"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0C58FDBA" w14:textId="77777777" w:rsidR="001D729E" w:rsidRPr="0093619B" w:rsidRDefault="001D729E" w:rsidP="00055D0B">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4D0A6DCF"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6130145B" w14:textId="77777777" w:rsidTr="00055D0B">
        <w:trPr>
          <w:trHeight w:val="506"/>
        </w:trPr>
        <w:tc>
          <w:tcPr>
            <w:tcW w:w="808" w:type="dxa"/>
            <w:vMerge/>
            <w:shd w:val="clear" w:color="auto" w:fill="DBE5F1" w:themeFill="accent1" w:themeFillTint="33"/>
            <w:vAlign w:val="center"/>
          </w:tcPr>
          <w:p w14:paraId="01563713" w14:textId="77777777" w:rsidR="001D729E" w:rsidRPr="0093619B" w:rsidRDefault="001D729E" w:rsidP="00055D0B">
            <w:pPr>
              <w:jc w:val="center"/>
              <w:rPr>
                <w:rFonts w:ascii="Arial" w:hAnsi="Arial" w:cs="Arial"/>
                <w:sz w:val="22"/>
                <w:szCs w:val="22"/>
              </w:rPr>
            </w:pPr>
          </w:p>
        </w:tc>
        <w:tc>
          <w:tcPr>
            <w:tcW w:w="3842" w:type="dxa"/>
            <w:gridSpan w:val="2"/>
            <w:vMerge/>
            <w:shd w:val="clear" w:color="auto" w:fill="DBE5F1" w:themeFill="accent1" w:themeFillTint="33"/>
            <w:vAlign w:val="center"/>
          </w:tcPr>
          <w:p w14:paraId="638B814F"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79EC9062" w14:textId="77777777" w:rsidR="001D729E" w:rsidRPr="0093619B" w:rsidRDefault="001D729E" w:rsidP="00055D0B">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036BFF5C"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3526256B" w14:textId="77777777" w:rsidTr="00055D0B">
        <w:trPr>
          <w:trHeight w:val="506"/>
        </w:trPr>
        <w:tc>
          <w:tcPr>
            <w:tcW w:w="808" w:type="dxa"/>
            <w:vMerge/>
            <w:shd w:val="clear" w:color="auto" w:fill="DBE5F1" w:themeFill="accent1" w:themeFillTint="33"/>
            <w:vAlign w:val="center"/>
          </w:tcPr>
          <w:p w14:paraId="0C89E025" w14:textId="77777777" w:rsidR="001D729E" w:rsidRPr="0093619B" w:rsidRDefault="001D729E" w:rsidP="00055D0B">
            <w:pPr>
              <w:jc w:val="center"/>
              <w:rPr>
                <w:rFonts w:ascii="Arial" w:hAnsi="Arial" w:cs="Arial"/>
                <w:sz w:val="22"/>
                <w:szCs w:val="22"/>
              </w:rPr>
            </w:pPr>
          </w:p>
        </w:tc>
        <w:tc>
          <w:tcPr>
            <w:tcW w:w="3842" w:type="dxa"/>
            <w:gridSpan w:val="2"/>
            <w:vMerge/>
            <w:shd w:val="clear" w:color="auto" w:fill="DBE5F1" w:themeFill="accent1" w:themeFillTint="33"/>
            <w:vAlign w:val="center"/>
          </w:tcPr>
          <w:p w14:paraId="2068B34D" w14:textId="77777777" w:rsidR="001D729E" w:rsidRPr="0093619B" w:rsidRDefault="001D729E" w:rsidP="00055D0B">
            <w:pPr>
              <w:rPr>
                <w:rFonts w:ascii="Arial" w:hAnsi="Arial" w:cs="Arial"/>
                <w:sz w:val="22"/>
                <w:szCs w:val="22"/>
              </w:rPr>
            </w:pPr>
          </w:p>
        </w:tc>
        <w:tc>
          <w:tcPr>
            <w:tcW w:w="2870" w:type="dxa"/>
            <w:shd w:val="clear" w:color="auto" w:fill="DBE5F1" w:themeFill="accent1" w:themeFillTint="33"/>
            <w:vAlign w:val="center"/>
          </w:tcPr>
          <w:p w14:paraId="6BB34BDD" w14:textId="77777777" w:rsidR="001D729E" w:rsidRPr="0093619B" w:rsidRDefault="001D729E" w:rsidP="00055D0B">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587254A5"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tc>
      </w:tr>
      <w:tr w:rsidR="001D729E" w:rsidRPr="0093619B" w14:paraId="2ED232B5" w14:textId="77777777" w:rsidTr="00055D0B">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3764DCB" w14:textId="77777777" w:rsidR="001D729E" w:rsidRPr="0093619B" w:rsidRDefault="001D729E" w:rsidP="00055D0B">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C932902" w14:textId="77777777" w:rsidR="001D729E" w:rsidRPr="0093619B" w:rsidRDefault="001D729E" w:rsidP="00055D0B">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7498F768" w14:textId="77777777" w:rsidR="001D729E" w:rsidRPr="0093619B" w:rsidRDefault="001D729E" w:rsidP="00055D0B">
            <w:pPr>
              <w:rPr>
                <w:rFonts w:ascii="Arial" w:hAnsi="Arial" w:cs="Arial"/>
                <w:sz w:val="22"/>
                <w:szCs w:val="22"/>
              </w:rPr>
            </w:pPr>
          </w:p>
          <w:p w14:paraId="2B584E23" w14:textId="77777777" w:rsidR="001D729E" w:rsidRPr="0093619B" w:rsidRDefault="001D729E" w:rsidP="00055D0B">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5BA6A34" w14:textId="77777777" w:rsidR="001D729E" w:rsidRPr="0093619B" w:rsidRDefault="001D729E" w:rsidP="00055D0B">
            <w:pPr>
              <w:rPr>
                <w:rFonts w:ascii="Arial" w:hAnsi="Arial" w:cs="Arial"/>
                <w:sz w:val="22"/>
                <w:szCs w:val="22"/>
              </w:rPr>
            </w:pPr>
            <w:r w:rsidRPr="0093619B">
              <w:rPr>
                <w:rFonts w:ascii="Arial" w:hAnsi="Arial" w:cs="Arial"/>
                <w:sz w:val="22"/>
                <w:szCs w:val="22"/>
              </w:rPr>
              <w:t>£</w:t>
            </w:r>
          </w:p>
          <w:p w14:paraId="0B8956C3" w14:textId="77777777" w:rsidR="001D729E" w:rsidRPr="0093619B" w:rsidRDefault="001D729E" w:rsidP="00055D0B">
            <w:pPr>
              <w:rPr>
                <w:rFonts w:ascii="Arial" w:hAnsi="Arial" w:cs="Arial"/>
                <w:sz w:val="22"/>
                <w:szCs w:val="22"/>
              </w:rPr>
            </w:pPr>
          </w:p>
        </w:tc>
      </w:tr>
      <w:bookmarkEnd w:id="0"/>
      <w:tr w:rsidR="003D511A" w:rsidRPr="0093619B" w14:paraId="1F4CC811" w14:textId="77777777" w:rsidTr="00892B74">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892B74">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892B74">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892B74">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892B74">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993913" w:rsidRPr="0093619B" w14:paraId="1552D28B" w14:textId="77777777" w:rsidTr="00892B74">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993913" w:rsidRPr="0093619B" w:rsidRDefault="00993913" w:rsidP="00B1573E">
            <w:pPr>
              <w:rPr>
                <w:rFonts w:ascii="Arial" w:hAnsi="Arial" w:cs="Arial"/>
                <w:sz w:val="22"/>
                <w:szCs w:val="22"/>
              </w:rPr>
            </w:pPr>
          </w:p>
          <w:p w14:paraId="0EC777FD" w14:textId="77777777" w:rsidR="003D1623" w:rsidRPr="0093619B" w:rsidRDefault="003D1623" w:rsidP="00B1573E">
            <w:pPr>
              <w:rPr>
                <w:rFonts w:ascii="Arial" w:hAnsi="Arial" w:cs="Arial"/>
                <w:sz w:val="22"/>
                <w:szCs w:val="22"/>
              </w:rPr>
            </w:pPr>
          </w:p>
        </w:tc>
      </w:tr>
      <w:tr w:rsidR="00892B74" w:rsidRPr="00243AF1" w14:paraId="265E11FE" w14:textId="77777777" w:rsidTr="00892B74">
        <w:trPr>
          <w:trHeight w:val="506"/>
        </w:trPr>
        <w:tc>
          <w:tcPr>
            <w:tcW w:w="808" w:type="dxa"/>
            <w:shd w:val="clear" w:color="auto" w:fill="DBE5F1" w:themeFill="accent1" w:themeFillTint="33"/>
            <w:vAlign w:val="center"/>
          </w:tcPr>
          <w:p w14:paraId="4652B4D9" w14:textId="77777777" w:rsidR="00892B74" w:rsidRPr="0093619B" w:rsidRDefault="00892B74" w:rsidP="001027C8">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DF0BA47" w14:textId="77777777" w:rsidR="00892B74" w:rsidRPr="00243AF1" w:rsidRDefault="00892B74" w:rsidP="001027C8">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2720A4" w14:textId="77777777" w:rsidR="00892B74" w:rsidRPr="00243AF1" w:rsidRDefault="00892B74" w:rsidP="001027C8">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1C0E51" w14:textId="77777777" w:rsidR="00892B74" w:rsidRPr="00243AF1" w:rsidRDefault="00892B74" w:rsidP="001027C8">
            <w:pPr>
              <w:spacing w:after="200" w:line="276" w:lineRule="auto"/>
              <w:jc w:val="center"/>
              <w:rPr>
                <w:rFonts w:ascii="Arial" w:hAnsi="Arial" w:cs="Arial"/>
              </w:rPr>
            </w:pPr>
            <w:r w:rsidRPr="00243AF1">
              <w:rPr>
                <w:rFonts w:ascii="Arial" w:hAnsi="Arial" w:cs="Arial"/>
                <w:b/>
                <w:sz w:val="22"/>
                <w:szCs w:val="22"/>
              </w:rPr>
              <w:t>No</w:t>
            </w:r>
          </w:p>
        </w:tc>
      </w:tr>
      <w:tr w:rsidR="0041696B" w:rsidRPr="0093619B" w14:paraId="00EF73DF"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41696B" w:rsidRPr="0093619B" w:rsidRDefault="00650CCF" w:rsidP="00B1573E">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41696B" w:rsidRPr="0093619B" w:rsidRDefault="0041696B" w:rsidP="00B1573E">
            <w:pPr>
              <w:rPr>
                <w:rFonts w:ascii="Arial" w:hAnsi="Arial" w:cs="Arial"/>
                <w:b/>
                <w:sz w:val="22"/>
                <w:szCs w:val="22"/>
              </w:rPr>
            </w:pPr>
            <w:r w:rsidRPr="0093619B">
              <w:rPr>
                <w:rFonts w:ascii="Arial" w:hAnsi="Arial" w:cs="Arial"/>
                <w:b/>
                <w:sz w:val="22"/>
                <w:szCs w:val="22"/>
              </w:rPr>
              <w:t>Health &amp; Safety</w:t>
            </w:r>
          </w:p>
        </w:tc>
      </w:tr>
      <w:tr w:rsidR="00B712DA" w:rsidRPr="0093619B" w14:paraId="01FC75B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B712DA" w:rsidRPr="0093619B" w:rsidRDefault="00B712DA" w:rsidP="00B712DA">
            <w:pPr>
              <w:spacing w:line="360" w:lineRule="auto"/>
              <w:rPr>
                <w:rFonts w:ascii="Arial" w:hAnsi="Arial" w:cs="Arial"/>
                <w:b/>
                <w:sz w:val="22"/>
                <w:szCs w:val="22"/>
              </w:rPr>
            </w:pPr>
          </w:p>
          <w:p w14:paraId="2823284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B712DA" w:rsidRPr="0093619B" w:rsidRDefault="00B712DA" w:rsidP="00B712DA">
            <w:pPr>
              <w:spacing w:line="360" w:lineRule="auto"/>
              <w:rPr>
                <w:rFonts w:ascii="Arial" w:hAnsi="Arial" w:cs="Arial"/>
                <w:b/>
                <w:sz w:val="22"/>
                <w:szCs w:val="22"/>
              </w:rPr>
            </w:pPr>
          </w:p>
          <w:p w14:paraId="166D810C"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41696B" w:rsidRPr="0093619B" w14:paraId="7A7FFA36"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41696B"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41696B" w:rsidRPr="0093619B">
              <w:rPr>
                <w:rFonts w:ascii="Arial" w:hAnsi="Arial" w:cs="Arial"/>
                <w:sz w:val="22"/>
                <w:szCs w:val="22"/>
              </w:rPr>
              <w:t>.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41696B" w:rsidRPr="0093619B" w:rsidRDefault="0041696B" w:rsidP="00010562">
            <w:pPr>
              <w:rPr>
                <w:rFonts w:ascii="Arial" w:hAnsi="Arial" w:cs="Arial"/>
                <w:sz w:val="22"/>
                <w:szCs w:val="22"/>
              </w:rPr>
            </w:pPr>
            <w:r w:rsidRPr="0093619B">
              <w:rPr>
                <w:rFonts w:ascii="Arial" w:hAnsi="Arial" w:cs="Arial"/>
                <w:sz w:val="22"/>
                <w:szCs w:val="22"/>
              </w:rPr>
              <w:t xml:space="preserve">Please </w:t>
            </w:r>
            <w:r w:rsidR="00010562" w:rsidRPr="0093619B">
              <w:rPr>
                <w:rFonts w:ascii="Arial" w:hAnsi="Arial" w:cs="Arial"/>
                <w:sz w:val="22"/>
                <w:szCs w:val="22"/>
              </w:rPr>
              <w:t>provide</w:t>
            </w:r>
            <w:r w:rsidRPr="0093619B">
              <w:rPr>
                <w:rFonts w:ascii="Arial" w:hAnsi="Arial" w:cs="Arial"/>
                <w:sz w:val="22"/>
                <w:szCs w:val="22"/>
              </w:rPr>
              <w:t xml:space="preserve"> </w:t>
            </w:r>
            <w:r w:rsidR="008C4528" w:rsidRPr="0093619B">
              <w:rPr>
                <w:rFonts w:ascii="Arial" w:hAnsi="Arial" w:cs="Arial"/>
                <w:sz w:val="22"/>
                <w:szCs w:val="22"/>
              </w:rPr>
              <w:t>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41696B" w:rsidRPr="0093619B" w:rsidRDefault="0041696B" w:rsidP="00B1573E">
            <w:pPr>
              <w:spacing w:line="360" w:lineRule="auto"/>
              <w:jc w:val="center"/>
              <w:rPr>
                <w:rFonts w:ascii="Arial" w:hAnsi="Arial" w:cs="Arial"/>
                <w:b/>
                <w:sz w:val="22"/>
                <w:szCs w:val="22"/>
              </w:rPr>
            </w:pPr>
          </w:p>
        </w:tc>
      </w:tr>
      <w:tr w:rsidR="00B712DA" w:rsidRPr="0093619B" w14:paraId="195D1A22"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B712DA" w:rsidRPr="0093619B" w:rsidRDefault="00B712DA" w:rsidP="0041696B">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B712DA" w:rsidRPr="0093619B" w:rsidRDefault="00B712DA" w:rsidP="0041696B">
            <w:pPr>
              <w:rPr>
                <w:rFonts w:ascii="Arial" w:hAnsi="Arial" w:cs="Arial"/>
                <w:sz w:val="22"/>
                <w:szCs w:val="22"/>
              </w:rPr>
            </w:pPr>
          </w:p>
          <w:p w14:paraId="25DE620F" w14:textId="77777777" w:rsidR="00B712DA" w:rsidRPr="0093619B" w:rsidRDefault="00B712DA" w:rsidP="0041696B">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B712DA" w:rsidRPr="0093619B" w:rsidRDefault="00B712DA" w:rsidP="00B1573E">
            <w:pPr>
              <w:spacing w:line="360" w:lineRule="auto"/>
              <w:jc w:val="center"/>
              <w:rPr>
                <w:rFonts w:ascii="Arial" w:hAnsi="Arial" w:cs="Arial"/>
                <w:b/>
                <w:sz w:val="22"/>
                <w:szCs w:val="22"/>
              </w:rPr>
            </w:pPr>
          </w:p>
          <w:p w14:paraId="33592569" w14:textId="77777777" w:rsidR="00B712DA" w:rsidRPr="0093619B" w:rsidRDefault="00B712DA" w:rsidP="00B1573E">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B712DA" w:rsidRPr="0093619B" w:rsidRDefault="00B712DA" w:rsidP="00B1573E">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B712DA" w:rsidRPr="0093619B" w:rsidRDefault="00B712DA" w:rsidP="00B712DA">
            <w:pPr>
              <w:spacing w:line="360" w:lineRule="auto"/>
              <w:jc w:val="center"/>
              <w:rPr>
                <w:rFonts w:ascii="Arial" w:hAnsi="Arial" w:cs="Arial"/>
                <w:b/>
                <w:sz w:val="22"/>
                <w:szCs w:val="22"/>
              </w:rPr>
            </w:pPr>
          </w:p>
          <w:p w14:paraId="23BF46D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B712DA" w:rsidRPr="0093619B" w:rsidRDefault="00B712DA" w:rsidP="00B712DA">
            <w:pPr>
              <w:spacing w:line="360" w:lineRule="auto"/>
              <w:jc w:val="center"/>
              <w:rPr>
                <w:rFonts w:ascii="Arial" w:hAnsi="Arial" w:cs="Arial"/>
                <w:b/>
                <w:sz w:val="22"/>
                <w:szCs w:val="22"/>
              </w:rPr>
            </w:pPr>
          </w:p>
        </w:tc>
      </w:tr>
      <w:tr w:rsidR="0041696B" w:rsidRPr="0093619B" w14:paraId="563DF39E"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41696B" w:rsidRPr="0093619B" w:rsidRDefault="0041696B" w:rsidP="00B1573E">
            <w:pPr>
              <w:rPr>
                <w:rFonts w:ascii="Arial" w:hAnsi="Arial" w:cs="Arial"/>
                <w:sz w:val="22"/>
                <w:szCs w:val="22"/>
              </w:rPr>
            </w:pPr>
          </w:p>
          <w:p w14:paraId="22FF2972" w14:textId="2FBA9CE4" w:rsidR="0041696B" w:rsidRPr="0093619B" w:rsidRDefault="0041696B" w:rsidP="00B1573E">
            <w:pPr>
              <w:rPr>
                <w:rFonts w:ascii="Arial" w:hAnsi="Arial" w:cs="Arial"/>
                <w:sz w:val="22"/>
                <w:szCs w:val="22"/>
              </w:rPr>
            </w:pPr>
          </w:p>
          <w:p w14:paraId="2521ABF3" w14:textId="17CE49F1" w:rsidR="005F2B08" w:rsidRPr="0093619B" w:rsidRDefault="005F2B08" w:rsidP="00B1573E">
            <w:pPr>
              <w:rPr>
                <w:rFonts w:ascii="Arial" w:hAnsi="Arial" w:cs="Arial"/>
                <w:sz w:val="22"/>
                <w:szCs w:val="22"/>
              </w:rPr>
            </w:pPr>
          </w:p>
          <w:p w14:paraId="5FF77306" w14:textId="33048A2B" w:rsidR="005F2B08" w:rsidRPr="0093619B" w:rsidRDefault="005F2B08" w:rsidP="00B1573E">
            <w:pPr>
              <w:rPr>
                <w:rFonts w:ascii="Arial" w:hAnsi="Arial" w:cs="Arial"/>
                <w:sz w:val="22"/>
                <w:szCs w:val="22"/>
              </w:rPr>
            </w:pPr>
          </w:p>
          <w:p w14:paraId="5035570E" w14:textId="2959A036" w:rsidR="005F2B08" w:rsidRPr="0093619B" w:rsidRDefault="005F2B08" w:rsidP="00B1573E">
            <w:pPr>
              <w:rPr>
                <w:rFonts w:ascii="Arial" w:hAnsi="Arial" w:cs="Arial"/>
                <w:sz w:val="22"/>
                <w:szCs w:val="22"/>
              </w:rPr>
            </w:pPr>
          </w:p>
          <w:p w14:paraId="6E63EF36" w14:textId="77777777" w:rsidR="005F2B08" w:rsidRPr="0093619B" w:rsidRDefault="005F2B08" w:rsidP="00B1573E">
            <w:pPr>
              <w:rPr>
                <w:rFonts w:ascii="Arial" w:hAnsi="Arial" w:cs="Arial"/>
                <w:sz w:val="22"/>
                <w:szCs w:val="22"/>
              </w:rPr>
            </w:pPr>
          </w:p>
          <w:p w14:paraId="31E5C186" w14:textId="77777777" w:rsidR="0041696B" w:rsidRPr="0093619B" w:rsidRDefault="0041696B" w:rsidP="00B1573E">
            <w:pPr>
              <w:rPr>
                <w:rFonts w:ascii="Arial" w:hAnsi="Arial" w:cs="Arial"/>
                <w:sz w:val="22"/>
                <w:szCs w:val="22"/>
              </w:rPr>
            </w:pPr>
          </w:p>
        </w:tc>
      </w:tr>
      <w:tr w:rsidR="00B712DA" w:rsidRPr="0093619B" w14:paraId="32015A6E"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41D4BE94"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w:t>
            </w:r>
            <w:r w:rsidR="00892B74">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B712DA" w:rsidRPr="0093619B" w:rsidRDefault="00B712DA" w:rsidP="00185850">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6A7ED3" w:rsidRPr="0093619B" w14:paraId="5BD4E310"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2DE5F195" w:rsidR="006A7ED3"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185850" w:rsidRPr="0093619B">
              <w:rPr>
                <w:rFonts w:ascii="Arial" w:hAnsi="Arial" w:cs="Arial"/>
                <w:sz w:val="22"/>
                <w:szCs w:val="22"/>
              </w:rPr>
              <w:t>.</w:t>
            </w:r>
            <w:r w:rsidR="00892B74">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6A7ED3" w:rsidRPr="0093619B" w:rsidRDefault="00185850" w:rsidP="00185850">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D6263F" w:rsidRPr="0093619B" w:rsidRDefault="00D6263F" w:rsidP="00185850">
            <w:pPr>
              <w:rPr>
                <w:rFonts w:ascii="Arial" w:hAnsi="Arial" w:cs="Arial"/>
                <w:sz w:val="22"/>
                <w:szCs w:val="22"/>
              </w:rPr>
            </w:pPr>
          </w:p>
          <w:p w14:paraId="13A700D6" w14:textId="77777777" w:rsidR="00D6263F" w:rsidRPr="0093619B" w:rsidRDefault="00D6263F" w:rsidP="00185850">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6A7ED3" w:rsidRPr="0093619B" w:rsidRDefault="006A7ED3" w:rsidP="00B1573E">
            <w:pPr>
              <w:spacing w:line="360" w:lineRule="auto"/>
              <w:jc w:val="center"/>
              <w:rPr>
                <w:rFonts w:ascii="Arial" w:hAnsi="Arial" w:cs="Arial"/>
                <w:b/>
                <w:sz w:val="22"/>
                <w:szCs w:val="22"/>
              </w:rPr>
            </w:pPr>
          </w:p>
          <w:p w14:paraId="311237DF" w14:textId="0ADCE248" w:rsidR="00DC40A1" w:rsidRPr="0093619B" w:rsidRDefault="00DC40A1" w:rsidP="00B1573E">
            <w:pPr>
              <w:spacing w:line="360" w:lineRule="auto"/>
              <w:jc w:val="center"/>
              <w:rPr>
                <w:rFonts w:ascii="Arial" w:hAnsi="Arial" w:cs="Arial"/>
                <w:b/>
                <w:sz w:val="22"/>
                <w:szCs w:val="22"/>
              </w:rPr>
            </w:pPr>
          </w:p>
          <w:p w14:paraId="56E19AC7" w14:textId="27FBAE18" w:rsidR="005F2B08" w:rsidRPr="0093619B" w:rsidRDefault="005F2B08" w:rsidP="00B1573E">
            <w:pPr>
              <w:spacing w:line="360" w:lineRule="auto"/>
              <w:jc w:val="center"/>
              <w:rPr>
                <w:rFonts w:ascii="Arial" w:hAnsi="Arial" w:cs="Arial"/>
                <w:b/>
                <w:sz w:val="22"/>
                <w:szCs w:val="22"/>
              </w:rPr>
            </w:pPr>
          </w:p>
          <w:p w14:paraId="7D529479" w14:textId="6416EA47" w:rsidR="005F2B08" w:rsidRPr="0093619B" w:rsidRDefault="005F2B08" w:rsidP="00B1573E">
            <w:pPr>
              <w:spacing w:line="360" w:lineRule="auto"/>
              <w:jc w:val="center"/>
              <w:rPr>
                <w:rFonts w:ascii="Arial" w:hAnsi="Arial" w:cs="Arial"/>
                <w:b/>
                <w:sz w:val="22"/>
                <w:szCs w:val="22"/>
              </w:rPr>
            </w:pPr>
          </w:p>
          <w:p w14:paraId="5E269D9A" w14:textId="0A7907CC" w:rsidR="005F2B08" w:rsidRPr="0093619B" w:rsidRDefault="005F2B08" w:rsidP="00B1573E">
            <w:pPr>
              <w:spacing w:line="360" w:lineRule="auto"/>
              <w:jc w:val="center"/>
              <w:rPr>
                <w:rFonts w:ascii="Arial" w:hAnsi="Arial" w:cs="Arial"/>
                <w:b/>
                <w:sz w:val="22"/>
                <w:szCs w:val="22"/>
              </w:rPr>
            </w:pPr>
          </w:p>
          <w:p w14:paraId="602CD155" w14:textId="77777777" w:rsidR="005F2B08" w:rsidRPr="0093619B" w:rsidRDefault="005F2B08" w:rsidP="00B1573E">
            <w:pPr>
              <w:spacing w:line="360" w:lineRule="auto"/>
              <w:jc w:val="center"/>
              <w:rPr>
                <w:rFonts w:ascii="Arial" w:hAnsi="Arial" w:cs="Arial"/>
                <w:b/>
                <w:sz w:val="22"/>
                <w:szCs w:val="22"/>
              </w:rPr>
            </w:pPr>
          </w:p>
          <w:p w14:paraId="767FEDA9" w14:textId="77777777" w:rsidR="00DC40A1" w:rsidRPr="0093619B" w:rsidRDefault="00DC40A1" w:rsidP="00B1573E">
            <w:pPr>
              <w:spacing w:line="360" w:lineRule="auto"/>
              <w:jc w:val="center"/>
              <w:rPr>
                <w:rFonts w:ascii="Arial" w:hAnsi="Arial" w:cs="Arial"/>
                <w:b/>
                <w:sz w:val="22"/>
                <w:szCs w:val="22"/>
              </w:rPr>
            </w:pPr>
          </w:p>
          <w:p w14:paraId="4BAD338E" w14:textId="493B3D36" w:rsidR="00DC40A1" w:rsidRDefault="00DC40A1" w:rsidP="00B1573E">
            <w:pPr>
              <w:spacing w:line="360" w:lineRule="auto"/>
              <w:jc w:val="center"/>
              <w:rPr>
                <w:rFonts w:ascii="Arial" w:hAnsi="Arial" w:cs="Arial"/>
                <w:b/>
                <w:sz w:val="22"/>
                <w:szCs w:val="22"/>
              </w:rPr>
            </w:pPr>
          </w:p>
          <w:p w14:paraId="00A81BBC" w14:textId="4C3CA9FA" w:rsidR="004E3E57" w:rsidRDefault="004E3E57" w:rsidP="00B1573E">
            <w:pPr>
              <w:spacing w:line="360" w:lineRule="auto"/>
              <w:jc w:val="center"/>
              <w:rPr>
                <w:rFonts w:ascii="Arial" w:hAnsi="Arial" w:cs="Arial"/>
                <w:b/>
                <w:sz w:val="22"/>
                <w:szCs w:val="22"/>
              </w:rPr>
            </w:pPr>
          </w:p>
          <w:p w14:paraId="4E51BBE1" w14:textId="77777777" w:rsidR="004E3E57" w:rsidRPr="0093619B" w:rsidRDefault="004E3E57" w:rsidP="00B1573E">
            <w:pPr>
              <w:spacing w:line="360" w:lineRule="auto"/>
              <w:jc w:val="center"/>
              <w:rPr>
                <w:rFonts w:ascii="Arial" w:hAnsi="Arial" w:cs="Arial"/>
                <w:b/>
                <w:sz w:val="22"/>
                <w:szCs w:val="22"/>
              </w:rPr>
            </w:pPr>
          </w:p>
          <w:p w14:paraId="08D7DA0D" w14:textId="32679ADF" w:rsidR="005F2B08" w:rsidRPr="0093619B" w:rsidRDefault="005F2B08" w:rsidP="00B1573E">
            <w:pPr>
              <w:spacing w:line="360" w:lineRule="auto"/>
              <w:jc w:val="center"/>
              <w:rPr>
                <w:rFonts w:ascii="Arial" w:hAnsi="Arial" w:cs="Arial"/>
                <w:b/>
                <w:sz w:val="22"/>
                <w:szCs w:val="22"/>
              </w:rPr>
            </w:pPr>
          </w:p>
        </w:tc>
      </w:tr>
      <w:tr w:rsidR="003668F7" w:rsidRPr="0093619B" w14:paraId="5E7FB9FF" w14:textId="77777777" w:rsidTr="00892B74">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3668F7" w:rsidRPr="0093619B" w:rsidRDefault="00650CCF" w:rsidP="00B1573E">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3668F7" w:rsidRPr="0093619B" w:rsidRDefault="003668F7" w:rsidP="00B1573E">
            <w:pPr>
              <w:rPr>
                <w:rFonts w:ascii="Arial" w:hAnsi="Arial" w:cs="Arial"/>
                <w:b/>
                <w:sz w:val="22"/>
                <w:szCs w:val="22"/>
              </w:rPr>
            </w:pPr>
            <w:r w:rsidRPr="0093619B">
              <w:rPr>
                <w:rFonts w:ascii="Arial" w:hAnsi="Arial" w:cs="Arial"/>
                <w:b/>
                <w:sz w:val="22"/>
                <w:szCs w:val="22"/>
              </w:rPr>
              <w:t>Equality &amp; Diversity / Safeguarding</w:t>
            </w:r>
          </w:p>
        </w:tc>
      </w:tr>
      <w:tr w:rsidR="00764B4F" w:rsidRPr="0093619B" w14:paraId="0B04B29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764B4F" w:rsidRPr="0093619B" w:rsidRDefault="00650CCF" w:rsidP="0074648F">
            <w:pPr>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764B4F" w:rsidRPr="0093619B" w:rsidRDefault="005F2B08" w:rsidP="0074648F">
            <w:pPr>
              <w:rPr>
                <w:rFonts w:ascii="Arial" w:hAnsi="Arial" w:cs="Arial"/>
                <w:sz w:val="22"/>
                <w:szCs w:val="22"/>
              </w:rPr>
            </w:pPr>
            <w:r w:rsidRPr="0093619B">
              <w:rPr>
                <w:rFonts w:ascii="Arial" w:hAnsi="Arial" w:cs="Arial"/>
                <w:sz w:val="22"/>
                <w:szCs w:val="22"/>
              </w:rPr>
              <w:t>Do you e</w:t>
            </w:r>
            <w:r w:rsidR="00764B4F" w:rsidRPr="0093619B">
              <w:rPr>
                <w:rFonts w:ascii="Arial" w:hAnsi="Arial" w:cs="Arial"/>
                <w:sz w:val="22"/>
                <w:szCs w:val="22"/>
              </w:rPr>
              <w:t>nsure that all staff in your organisation undertake training so that they are aware of their responsibilities under your Equality &amp; Diversity policy and the Equality Act 2010?</w:t>
            </w:r>
          </w:p>
        </w:tc>
      </w:tr>
      <w:tr w:rsidR="00764B4F" w:rsidRPr="0093619B" w14:paraId="5CB9BEF2"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764B4F" w:rsidRPr="0093619B" w:rsidRDefault="00764B4F" w:rsidP="0074648F">
            <w:pPr>
              <w:rPr>
                <w:rFonts w:ascii="Arial" w:hAnsi="Arial" w:cs="Arial"/>
                <w:sz w:val="22"/>
                <w:szCs w:val="22"/>
              </w:rPr>
            </w:pPr>
          </w:p>
          <w:p w14:paraId="237ABDCB" w14:textId="77777777" w:rsidR="00764B4F" w:rsidRPr="0093619B" w:rsidRDefault="00764B4F" w:rsidP="0074648F">
            <w:pPr>
              <w:rPr>
                <w:rFonts w:ascii="Arial" w:hAnsi="Arial" w:cs="Arial"/>
                <w:sz w:val="22"/>
                <w:szCs w:val="22"/>
              </w:rPr>
            </w:pPr>
          </w:p>
          <w:p w14:paraId="36CFCB5F" w14:textId="77777777" w:rsidR="00764B4F" w:rsidRPr="0093619B" w:rsidRDefault="00764B4F" w:rsidP="0074648F">
            <w:pPr>
              <w:rPr>
                <w:rFonts w:ascii="Arial" w:hAnsi="Arial" w:cs="Arial"/>
                <w:sz w:val="22"/>
                <w:szCs w:val="22"/>
              </w:rPr>
            </w:pPr>
          </w:p>
        </w:tc>
      </w:tr>
      <w:tr w:rsidR="007A7468" w:rsidRPr="0093619B" w14:paraId="0B8909BC"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7A7468" w:rsidRPr="0093619B" w:rsidRDefault="00510BB4" w:rsidP="00590F2F">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r>
            <w:r w:rsidR="00650CCF" w:rsidRPr="0093619B">
              <w:rPr>
                <w:rFonts w:ascii="Arial" w:hAnsi="Arial" w:cs="Arial"/>
                <w:sz w:val="22"/>
                <w:szCs w:val="22"/>
              </w:rPr>
              <w:t>6</w:t>
            </w:r>
            <w:r w:rsidR="007A7468" w:rsidRPr="0093619B">
              <w:rPr>
                <w:rFonts w:ascii="Arial" w:hAnsi="Arial" w:cs="Arial"/>
                <w:sz w:val="22"/>
                <w:szCs w:val="22"/>
              </w:rPr>
              <w:t>.</w:t>
            </w:r>
            <w:r w:rsidR="00B73FD4" w:rsidRPr="0093619B">
              <w:rPr>
                <w:rFonts w:ascii="Arial" w:hAnsi="Arial" w:cs="Arial"/>
                <w:sz w:val="22"/>
                <w:szCs w:val="22"/>
              </w:rPr>
              <w:t>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7A7468" w:rsidRPr="0093619B" w:rsidRDefault="00510BB4" w:rsidP="0005407F">
            <w:pPr>
              <w:rPr>
                <w:rFonts w:ascii="Arial" w:hAnsi="Arial" w:cs="Arial"/>
                <w:sz w:val="22"/>
                <w:szCs w:val="22"/>
              </w:rPr>
            </w:pPr>
            <w:r w:rsidRPr="0093619B">
              <w:rPr>
                <w:rFonts w:ascii="Arial" w:hAnsi="Arial" w:cs="Arial"/>
                <w:sz w:val="22"/>
                <w:szCs w:val="22"/>
              </w:rPr>
              <w:t>Do you u</w:t>
            </w:r>
            <w:r w:rsidR="00B1573E" w:rsidRPr="0093619B">
              <w:rPr>
                <w:rFonts w:ascii="Arial" w:hAnsi="Arial" w:cs="Arial"/>
                <w:sz w:val="22"/>
                <w:szCs w:val="22"/>
              </w:rPr>
              <w:t>ndertake to actively promote good practice in terms of ensuring equality and eliminating discrimination in the delivery of serv</w:t>
            </w:r>
            <w:r w:rsidR="0005407F" w:rsidRPr="0093619B">
              <w:rPr>
                <w:rFonts w:ascii="Arial" w:hAnsi="Arial" w:cs="Arial"/>
                <w:sz w:val="22"/>
                <w:szCs w:val="22"/>
              </w:rPr>
              <w:t xml:space="preserve">ices to businesses engaged via </w:t>
            </w:r>
            <w:r w:rsidR="001C5045" w:rsidRPr="0093619B">
              <w:rPr>
                <w:rFonts w:ascii="Arial" w:hAnsi="Arial" w:cs="Arial"/>
                <w:sz w:val="22"/>
                <w:szCs w:val="22"/>
              </w:rPr>
              <w:t>LCRCA</w:t>
            </w:r>
            <w:r w:rsidR="0005407F" w:rsidRPr="0093619B">
              <w:rPr>
                <w:rFonts w:ascii="Arial" w:hAnsi="Arial" w:cs="Arial"/>
                <w:sz w:val="22"/>
                <w:szCs w:val="22"/>
              </w:rPr>
              <w:t xml:space="preserve"> by </w:t>
            </w:r>
            <w:r w:rsidRPr="0093619B">
              <w:rPr>
                <w:rFonts w:ascii="Arial" w:hAnsi="Arial" w:cs="Arial"/>
                <w:sz w:val="22"/>
                <w:szCs w:val="22"/>
              </w:rPr>
              <w:t xml:space="preserve">complying with the following  : </w:t>
            </w:r>
          </w:p>
        </w:tc>
      </w:tr>
      <w:tr w:rsidR="00B712DA" w:rsidRPr="0093619B" w14:paraId="2F5B33CB"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B712DA" w:rsidRPr="0093619B" w:rsidRDefault="00047D06" w:rsidP="0074648F">
            <w:pPr>
              <w:rPr>
                <w:rFonts w:ascii="Arial" w:hAnsi="Arial" w:cs="Arial"/>
                <w:sz w:val="22"/>
                <w:szCs w:val="22"/>
              </w:rPr>
            </w:pPr>
            <w:r w:rsidRPr="0093619B">
              <w:rPr>
                <w:rFonts w:ascii="Arial" w:hAnsi="Arial" w:cs="Arial"/>
                <w:sz w:val="22"/>
                <w:szCs w:val="22"/>
              </w:rPr>
              <w:t>Implementing an</w:t>
            </w:r>
            <w:r w:rsidR="00B712DA" w:rsidRPr="0093619B">
              <w:rPr>
                <w:rFonts w:ascii="Arial" w:hAnsi="Arial" w:cs="Arial"/>
                <w:sz w:val="22"/>
                <w:szCs w:val="22"/>
              </w:rPr>
              <w:t xml:space="preserve">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03A3E005"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B712DA" w:rsidRPr="0093619B" w:rsidRDefault="00B712DA" w:rsidP="00510BB4">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w:t>
            </w:r>
            <w:r w:rsidR="0005407F" w:rsidRPr="0093619B">
              <w:rPr>
                <w:rFonts w:ascii="Arial" w:hAnsi="Arial" w:cs="Arial"/>
                <w:sz w:val="22"/>
                <w:szCs w:val="22"/>
              </w:rPr>
              <w:t xml:space="preserve">d services when requested by </w:t>
            </w:r>
            <w:r w:rsidR="00DC40A1" w:rsidRPr="0093619B">
              <w:rPr>
                <w:rFonts w:ascii="Arial" w:hAnsi="Arial" w:cs="Arial"/>
                <w:sz w:val="22"/>
                <w:szCs w:val="22"/>
              </w:rPr>
              <w:t>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B712DA" w:rsidRPr="0093619B" w:rsidRDefault="00B712DA" w:rsidP="0074648F">
            <w:pPr>
              <w:spacing w:line="360" w:lineRule="auto"/>
              <w:jc w:val="center"/>
              <w:rPr>
                <w:rFonts w:ascii="Arial" w:hAnsi="Arial" w:cs="Arial"/>
                <w:b/>
                <w:sz w:val="22"/>
                <w:szCs w:val="22"/>
              </w:rPr>
            </w:pPr>
          </w:p>
          <w:p w14:paraId="35EAC2B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B712DA" w:rsidRPr="0093619B" w:rsidRDefault="00B712DA" w:rsidP="00B712DA">
            <w:pPr>
              <w:spacing w:line="360" w:lineRule="auto"/>
              <w:jc w:val="center"/>
              <w:rPr>
                <w:rFonts w:ascii="Arial" w:hAnsi="Arial" w:cs="Arial"/>
                <w:b/>
                <w:sz w:val="22"/>
                <w:szCs w:val="22"/>
              </w:rPr>
            </w:pPr>
          </w:p>
          <w:p w14:paraId="70DA596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659D5CA7"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B712DA" w:rsidRPr="0093619B" w:rsidRDefault="00B712DA" w:rsidP="0074648F">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784D1763"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B712DA" w:rsidRPr="0093619B" w:rsidRDefault="00B712DA" w:rsidP="0074648F">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5DBC3A55"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B712DA" w:rsidRPr="0093619B" w:rsidRDefault="00B712DA" w:rsidP="0074648F">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764B4F" w:rsidRPr="0093619B" w14:paraId="46C867A3"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764B4F"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764B4F" w:rsidRPr="0093619B" w:rsidRDefault="00590F2F" w:rsidP="0074648F">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764B4F" w:rsidRPr="0093619B" w:rsidRDefault="00764B4F" w:rsidP="0074648F">
            <w:pPr>
              <w:spacing w:line="360" w:lineRule="auto"/>
              <w:jc w:val="center"/>
              <w:rPr>
                <w:rFonts w:ascii="Arial" w:hAnsi="Arial" w:cs="Arial"/>
                <w:b/>
                <w:sz w:val="22"/>
                <w:szCs w:val="22"/>
              </w:rPr>
            </w:pPr>
          </w:p>
          <w:p w14:paraId="28790BDA" w14:textId="111B1171" w:rsidR="008370A5" w:rsidRPr="0093619B" w:rsidRDefault="008370A5" w:rsidP="0074648F">
            <w:pPr>
              <w:spacing w:line="360" w:lineRule="auto"/>
              <w:jc w:val="center"/>
              <w:rPr>
                <w:rFonts w:ascii="Arial" w:hAnsi="Arial" w:cs="Arial"/>
                <w:b/>
                <w:sz w:val="22"/>
                <w:szCs w:val="22"/>
              </w:rPr>
            </w:pPr>
          </w:p>
        </w:tc>
      </w:tr>
      <w:tr w:rsidR="00B712DA" w:rsidRPr="0093619B" w14:paraId="097F8F26" w14:textId="77777777" w:rsidTr="00892B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B712DA"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B712DA" w:rsidRPr="0093619B" w:rsidRDefault="00B712DA" w:rsidP="0074648F">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B712DA" w:rsidRPr="0093619B" w:rsidRDefault="00B712DA" w:rsidP="0074648F">
            <w:pPr>
              <w:spacing w:line="360" w:lineRule="auto"/>
              <w:jc w:val="center"/>
              <w:rPr>
                <w:rFonts w:ascii="Arial" w:hAnsi="Arial" w:cs="Arial"/>
                <w:b/>
                <w:sz w:val="22"/>
                <w:szCs w:val="22"/>
              </w:rPr>
            </w:pPr>
          </w:p>
          <w:p w14:paraId="0E2BF074"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B712DA" w:rsidRPr="0093619B" w:rsidRDefault="00B712DA" w:rsidP="0074648F">
            <w:pPr>
              <w:spacing w:line="360" w:lineRule="auto"/>
              <w:jc w:val="center"/>
              <w:rPr>
                <w:rFonts w:ascii="Arial" w:hAnsi="Arial" w:cs="Arial"/>
                <w:b/>
                <w:sz w:val="22"/>
                <w:szCs w:val="22"/>
              </w:rPr>
            </w:pPr>
          </w:p>
          <w:p w14:paraId="0C21D89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No</w:t>
            </w:r>
          </w:p>
        </w:tc>
      </w:tr>
      <w:tr w:rsidR="008D7633" w:rsidRPr="0093619B" w14:paraId="798F4AC9" w14:textId="77777777" w:rsidTr="00892B74">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8D7633" w:rsidRPr="0093619B" w:rsidRDefault="00E05178" w:rsidP="0074648F">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8D7633" w:rsidRPr="0093619B" w:rsidRDefault="008D7633" w:rsidP="0074648F">
            <w:pPr>
              <w:rPr>
                <w:rFonts w:ascii="Arial" w:hAnsi="Arial" w:cs="Arial"/>
                <w:sz w:val="22"/>
                <w:szCs w:val="22"/>
              </w:rPr>
            </w:pPr>
          </w:p>
          <w:p w14:paraId="7A673086" w14:textId="77777777" w:rsidR="005D2C92" w:rsidRPr="0093619B" w:rsidRDefault="005D2C92" w:rsidP="0074648F">
            <w:pPr>
              <w:rPr>
                <w:rFonts w:ascii="Arial" w:hAnsi="Arial" w:cs="Arial"/>
                <w:sz w:val="22"/>
                <w:szCs w:val="22"/>
              </w:rPr>
            </w:pPr>
          </w:p>
          <w:p w14:paraId="7FB83818" w14:textId="77777777" w:rsidR="00E05178" w:rsidRPr="0093619B" w:rsidRDefault="00E05178" w:rsidP="0074648F">
            <w:pPr>
              <w:rPr>
                <w:rFonts w:ascii="Arial" w:hAnsi="Arial" w:cs="Arial"/>
                <w:sz w:val="22"/>
                <w:szCs w:val="22"/>
              </w:rPr>
            </w:pPr>
          </w:p>
          <w:p w14:paraId="594CFCE9" w14:textId="77777777" w:rsidR="008D7633" w:rsidRPr="0093619B" w:rsidRDefault="008D7633" w:rsidP="0074648F">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1027C8">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1027C8">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1027C8">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3C7815D0"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302F14" w:rsidRPr="0093619B">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1027C8">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1027C8">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1027C8">
        <w:trPr>
          <w:trHeight w:val="506"/>
        </w:trPr>
        <w:tc>
          <w:tcPr>
            <w:tcW w:w="808" w:type="dxa"/>
            <w:shd w:val="clear" w:color="auto" w:fill="DBE5F1" w:themeFill="accent1" w:themeFillTint="33"/>
            <w:vAlign w:val="center"/>
          </w:tcPr>
          <w:p w14:paraId="29A08C82" w14:textId="77777777" w:rsidR="00D20E53" w:rsidRPr="0093619B" w:rsidRDefault="00D20E53"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360A3E81" w:rsidR="00D20E53" w:rsidRPr="0093619B" w:rsidRDefault="00464AE6" w:rsidP="001027C8">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302F14" w:rsidRPr="0093619B">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1027C8">
            <w:pPr>
              <w:rPr>
                <w:rFonts w:ascii="Arial" w:hAnsi="Arial" w:cs="Arial"/>
                <w:sz w:val="22"/>
                <w:szCs w:val="22"/>
              </w:rPr>
            </w:pPr>
          </w:p>
          <w:p w14:paraId="5D4E1605" w14:textId="30CBFBC9" w:rsidR="00D20E53" w:rsidRPr="0093619B" w:rsidRDefault="00D20E53" w:rsidP="001027C8">
            <w:pPr>
              <w:rPr>
                <w:rFonts w:ascii="Arial" w:hAnsi="Arial" w:cs="Arial"/>
                <w:sz w:val="22"/>
                <w:szCs w:val="22"/>
              </w:rPr>
            </w:pPr>
          </w:p>
          <w:p w14:paraId="1C871BA6" w14:textId="063C69AD" w:rsidR="00DC40A1" w:rsidRPr="0093619B" w:rsidRDefault="00DC40A1" w:rsidP="001027C8">
            <w:pPr>
              <w:rPr>
                <w:rFonts w:ascii="Arial" w:hAnsi="Arial" w:cs="Arial"/>
                <w:sz w:val="22"/>
                <w:szCs w:val="22"/>
              </w:rPr>
            </w:pPr>
          </w:p>
          <w:p w14:paraId="56AED86E" w14:textId="0CB1D1D9" w:rsidR="00DC40A1" w:rsidRPr="0093619B" w:rsidRDefault="00DC40A1" w:rsidP="001027C8">
            <w:pPr>
              <w:rPr>
                <w:rFonts w:ascii="Arial" w:hAnsi="Arial" w:cs="Arial"/>
                <w:sz w:val="22"/>
                <w:szCs w:val="22"/>
              </w:rPr>
            </w:pPr>
          </w:p>
          <w:p w14:paraId="1CCC3C2A" w14:textId="622CD1ED" w:rsidR="00DC40A1" w:rsidRPr="0093619B" w:rsidRDefault="00DC40A1" w:rsidP="001027C8">
            <w:pPr>
              <w:rPr>
                <w:rFonts w:ascii="Arial" w:hAnsi="Arial" w:cs="Arial"/>
                <w:sz w:val="22"/>
                <w:szCs w:val="22"/>
              </w:rPr>
            </w:pPr>
          </w:p>
          <w:p w14:paraId="6C7E538D" w14:textId="45583BFD" w:rsidR="00DC40A1" w:rsidRPr="0093619B" w:rsidRDefault="00DC40A1" w:rsidP="001027C8">
            <w:pPr>
              <w:rPr>
                <w:rFonts w:ascii="Arial" w:hAnsi="Arial" w:cs="Arial"/>
                <w:sz w:val="22"/>
                <w:szCs w:val="22"/>
              </w:rPr>
            </w:pPr>
          </w:p>
          <w:p w14:paraId="650224D0" w14:textId="1E4B197B" w:rsidR="00DC40A1" w:rsidRPr="0093619B" w:rsidRDefault="00DC40A1" w:rsidP="001027C8">
            <w:pPr>
              <w:rPr>
                <w:rFonts w:ascii="Arial" w:hAnsi="Arial" w:cs="Arial"/>
                <w:sz w:val="22"/>
                <w:szCs w:val="22"/>
              </w:rPr>
            </w:pPr>
          </w:p>
          <w:p w14:paraId="421D35F6" w14:textId="75ABF3A2" w:rsidR="00DC40A1" w:rsidRPr="0093619B" w:rsidRDefault="00DC40A1" w:rsidP="001027C8">
            <w:pPr>
              <w:rPr>
                <w:rFonts w:ascii="Arial" w:hAnsi="Arial" w:cs="Arial"/>
                <w:sz w:val="22"/>
                <w:szCs w:val="22"/>
              </w:rPr>
            </w:pPr>
          </w:p>
          <w:p w14:paraId="60AE82D0" w14:textId="21DD543C" w:rsidR="00DC40A1" w:rsidRPr="0093619B" w:rsidRDefault="00DC40A1" w:rsidP="001027C8">
            <w:pPr>
              <w:rPr>
                <w:rFonts w:ascii="Arial" w:hAnsi="Arial" w:cs="Arial"/>
                <w:sz w:val="22"/>
                <w:szCs w:val="22"/>
              </w:rPr>
            </w:pPr>
          </w:p>
          <w:p w14:paraId="42F54023" w14:textId="55AA5D59" w:rsidR="00DC40A1" w:rsidRPr="0093619B" w:rsidRDefault="00DC40A1" w:rsidP="001027C8">
            <w:pPr>
              <w:rPr>
                <w:rFonts w:ascii="Arial" w:hAnsi="Arial" w:cs="Arial"/>
                <w:sz w:val="22"/>
                <w:szCs w:val="22"/>
              </w:rPr>
            </w:pPr>
          </w:p>
          <w:p w14:paraId="03CC08FC" w14:textId="4581635E" w:rsidR="00DC40A1" w:rsidRPr="0093619B" w:rsidRDefault="00DC40A1" w:rsidP="001027C8">
            <w:pPr>
              <w:rPr>
                <w:rFonts w:ascii="Arial" w:hAnsi="Arial" w:cs="Arial"/>
                <w:sz w:val="22"/>
                <w:szCs w:val="22"/>
              </w:rPr>
            </w:pPr>
          </w:p>
          <w:p w14:paraId="0FCDF35B" w14:textId="6AFD943E" w:rsidR="00DC40A1" w:rsidRPr="0093619B" w:rsidRDefault="00DC40A1" w:rsidP="001027C8">
            <w:pPr>
              <w:rPr>
                <w:rFonts w:ascii="Arial" w:hAnsi="Arial" w:cs="Arial"/>
                <w:sz w:val="22"/>
                <w:szCs w:val="22"/>
              </w:rPr>
            </w:pPr>
          </w:p>
          <w:p w14:paraId="1D2CF27B" w14:textId="77777777" w:rsidR="00DC40A1" w:rsidRPr="0093619B" w:rsidRDefault="00DC40A1" w:rsidP="001027C8">
            <w:pPr>
              <w:rPr>
                <w:rFonts w:ascii="Arial" w:hAnsi="Arial" w:cs="Arial"/>
                <w:sz w:val="22"/>
                <w:szCs w:val="22"/>
              </w:rPr>
            </w:pPr>
          </w:p>
          <w:p w14:paraId="17AF94D0" w14:textId="77777777" w:rsidR="00D20E53" w:rsidRPr="0093619B" w:rsidRDefault="00D20E53" w:rsidP="001027C8">
            <w:pPr>
              <w:rPr>
                <w:rFonts w:ascii="Arial" w:hAnsi="Arial" w:cs="Arial"/>
                <w:sz w:val="22"/>
                <w:szCs w:val="22"/>
              </w:rPr>
            </w:pPr>
          </w:p>
          <w:p w14:paraId="45EC9E9E" w14:textId="77777777" w:rsidR="00D20E53" w:rsidRPr="0093619B" w:rsidRDefault="00D20E53" w:rsidP="001027C8">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1027C8">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1027C8">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1027C8">
        <w:trPr>
          <w:trHeight w:val="506"/>
        </w:trPr>
        <w:tc>
          <w:tcPr>
            <w:tcW w:w="808" w:type="dxa"/>
            <w:shd w:val="clear" w:color="auto" w:fill="DBE5F1" w:themeFill="accent1" w:themeFillTint="33"/>
            <w:vAlign w:val="center"/>
          </w:tcPr>
          <w:p w14:paraId="1B2BB790"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0FBBF5B8" w:rsidR="00693B9E" w:rsidRPr="0093619B" w:rsidRDefault="00464AE6" w:rsidP="001027C8">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302F14" w:rsidRPr="0093619B">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1027C8">
            <w:pPr>
              <w:rPr>
                <w:rFonts w:ascii="Arial" w:hAnsi="Arial" w:cs="Arial"/>
                <w:sz w:val="22"/>
                <w:szCs w:val="22"/>
              </w:rPr>
            </w:pPr>
          </w:p>
          <w:p w14:paraId="61D93F2F" w14:textId="605F1825" w:rsidR="00693B9E" w:rsidRPr="0093619B" w:rsidRDefault="00693B9E" w:rsidP="001027C8">
            <w:pPr>
              <w:rPr>
                <w:rFonts w:ascii="Arial" w:hAnsi="Arial" w:cs="Arial"/>
                <w:sz w:val="22"/>
                <w:szCs w:val="22"/>
              </w:rPr>
            </w:pPr>
          </w:p>
          <w:p w14:paraId="3B2E3DE0" w14:textId="78088C91" w:rsidR="00DC40A1" w:rsidRPr="0093619B" w:rsidRDefault="00DC40A1" w:rsidP="001027C8">
            <w:pPr>
              <w:rPr>
                <w:rFonts w:ascii="Arial" w:hAnsi="Arial" w:cs="Arial"/>
                <w:sz w:val="22"/>
                <w:szCs w:val="22"/>
              </w:rPr>
            </w:pPr>
          </w:p>
          <w:p w14:paraId="7B05A0D7" w14:textId="21F85636" w:rsidR="00DC40A1" w:rsidRPr="0093619B" w:rsidRDefault="00DC40A1" w:rsidP="001027C8">
            <w:pPr>
              <w:rPr>
                <w:rFonts w:ascii="Arial" w:hAnsi="Arial" w:cs="Arial"/>
                <w:sz w:val="22"/>
                <w:szCs w:val="22"/>
              </w:rPr>
            </w:pPr>
          </w:p>
          <w:p w14:paraId="4F102411" w14:textId="394480D6" w:rsidR="00DC40A1" w:rsidRPr="0093619B" w:rsidRDefault="00DC40A1" w:rsidP="001027C8">
            <w:pPr>
              <w:rPr>
                <w:rFonts w:ascii="Arial" w:hAnsi="Arial" w:cs="Arial"/>
                <w:sz w:val="22"/>
                <w:szCs w:val="22"/>
              </w:rPr>
            </w:pPr>
          </w:p>
          <w:p w14:paraId="140F515C" w14:textId="2AB0F211" w:rsidR="00DC40A1" w:rsidRPr="0093619B" w:rsidRDefault="00DC40A1" w:rsidP="001027C8">
            <w:pPr>
              <w:rPr>
                <w:rFonts w:ascii="Arial" w:hAnsi="Arial" w:cs="Arial"/>
                <w:sz w:val="22"/>
                <w:szCs w:val="22"/>
              </w:rPr>
            </w:pPr>
          </w:p>
          <w:p w14:paraId="61434021" w14:textId="6C00168A" w:rsidR="00DC40A1" w:rsidRPr="0093619B" w:rsidRDefault="00DC40A1" w:rsidP="001027C8">
            <w:pPr>
              <w:rPr>
                <w:rFonts w:ascii="Arial" w:hAnsi="Arial" w:cs="Arial"/>
                <w:sz w:val="22"/>
                <w:szCs w:val="22"/>
              </w:rPr>
            </w:pPr>
          </w:p>
          <w:p w14:paraId="5A6DA331" w14:textId="3B1A80C4" w:rsidR="00DC40A1" w:rsidRPr="0093619B" w:rsidRDefault="00DC40A1" w:rsidP="001027C8">
            <w:pPr>
              <w:rPr>
                <w:rFonts w:ascii="Arial" w:hAnsi="Arial" w:cs="Arial"/>
                <w:sz w:val="22"/>
                <w:szCs w:val="22"/>
              </w:rPr>
            </w:pPr>
          </w:p>
          <w:p w14:paraId="02CAC39C" w14:textId="37BEFA6F" w:rsidR="00DC40A1" w:rsidRPr="0093619B" w:rsidRDefault="00DC40A1" w:rsidP="001027C8">
            <w:pPr>
              <w:rPr>
                <w:rFonts w:ascii="Arial" w:hAnsi="Arial" w:cs="Arial"/>
                <w:sz w:val="22"/>
                <w:szCs w:val="22"/>
              </w:rPr>
            </w:pPr>
          </w:p>
          <w:p w14:paraId="349A4819" w14:textId="1DCCB469" w:rsidR="00DC40A1" w:rsidRPr="0093619B" w:rsidRDefault="00DC40A1" w:rsidP="001027C8">
            <w:pPr>
              <w:rPr>
                <w:rFonts w:ascii="Arial" w:hAnsi="Arial" w:cs="Arial"/>
                <w:sz w:val="22"/>
                <w:szCs w:val="22"/>
              </w:rPr>
            </w:pPr>
          </w:p>
          <w:p w14:paraId="5131E501" w14:textId="022B2E6F" w:rsidR="00DC40A1" w:rsidRPr="0093619B" w:rsidRDefault="00DC40A1" w:rsidP="001027C8">
            <w:pPr>
              <w:rPr>
                <w:rFonts w:ascii="Arial" w:hAnsi="Arial" w:cs="Arial"/>
                <w:sz w:val="22"/>
                <w:szCs w:val="22"/>
              </w:rPr>
            </w:pPr>
          </w:p>
          <w:p w14:paraId="4DA10E59" w14:textId="77777777" w:rsidR="00DC40A1" w:rsidRPr="0093619B" w:rsidRDefault="00DC40A1" w:rsidP="001027C8">
            <w:pPr>
              <w:rPr>
                <w:rFonts w:ascii="Arial" w:hAnsi="Arial" w:cs="Arial"/>
                <w:sz w:val="22"/>
                <w:szCs w:val="22"/>
              </w:rPr>
            </w:pPr>
          </w:p>
          <w:p w14:paraId="6659E296" w14:textId="77777777" w:rsidR="00693B9E" w:rsidRPr="0093619B" w:rsidRDefault="00693B9E" w:rsidP="001027C8">
            <w:pPr>
              <w:rPr>
                <w:rFonts w:ascii="Arial" w:hAnsi="Arial" w:cs="Arial"/>
                <w:sz w:val="22"/>
                <w:szCs w:val="22"/>
              </w:rPr>
            </w:pPr>
          </w:p>
          <w:p w14:paraId="21567FA4" w14:textId="77777777" w:rsidR="00693B9E" w:rsidRPr="0093619B" w:rsidRDefault="00693B9E" w:rsidP="001027C8">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1027C8">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1027C8">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1027C8">
        <w:trPr>
          <w:trHeight w:val="506"/>
        </w:trPr>
        <w:tc>
          <w:tcPr>
            <w:tcW w:w="808" w:type="dxa"/>
            <w:shd w:val="clear" w:color="auto" w:fill="DBE5F1" w:themeFill="accent1" w:themeFillTint="33"/>
            <w:vAlign w:val="center"/>
          </w:tcPr>
          <w:p w14:paraId="44B87E9E"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1027C8">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47F54938" w:rsidR="00693B9E" w:rsidRPr="0093619B" w:rsidRDefault="005F2B08" w:rsidP="001027C8">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302F14" w:rsidRPr="0093619B">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1027C8">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1027C8">
            <w:pPr>
              <w:rPr>
                <w:rFonts w:ascii="Arial" w:hAnsi="Arial" w:cs="Arial"/>
                <w:sz w:val="22"/>
                <w:szCs w:val="22"/>
              </w:rPr>
            </w:pPr>
          </w:p>
          <w:p w14:paraId="354EC4CC" w14:textId="77777777" w:rsidR="00693B9E" w:rsidRPr="0093619B" w:rsidRDefault="00693B9E" w:rsidP="001027C8">
            <w:pPr>
              <w:rPr>
                <w:rFonts w:ascii="Arial" w:hAnsi="Arial" w:cs="Arial"/>
                <w:sz w:val="22"/>
                <w:szCs w:val="22"/>
              </w:rPr>
            </w:pPr>
          </w:p>
          <w:p w14:paraId="29E09277" w14:textId="36B044C0" w:rsidR="00693B9E" w:rsidRPr="0093619B" w:rsidRDefault="00693B9E" w:rsidP="001027C8">
            <w:pPr>
              <w:rPr>
                <w:rFonts w:ascii="Arial" w:hAnsi="Arial" w:cs="Arial"/>
                <w:sz w:val="22"/>
                <w:szCs w:val="22"/>
              </w:rPr>
            </w:pPr>
          </w:p>
          <w:p w14:paraId="234A511E" w14:textId="7516BDCB" w:rsidR="00DC40A1" w:rsidRPr="0093619B" w:rsidRDefault="00DC40A1" w:rsidP="001027C8">
            <w:pPr>
              <w:rPr>
                <w:rFonts w:ascii="Arial" w:hAnsi="Arial" w:cs="Arial"/>
                <w:sz w:val="22"/>
                <w:szCs w:val="22"/>
              </w:rPr>
            </w:pPr>
          </w:p>
          <w:p w14:paraId="047C030B" w14:textId="248D7EDC" w:rsidR="00DC40A1" w:rsidRPr="0093619B" w:rsidRDefault="00DC40A1" w:rsidP="001027C8">
            <w:pPr>
              <w:rPr>
                <w:rFonts w:ascii="Arial" w:hAnsi="Arial" w:cs="Arial"/>
                <w:sz w:val="22"/>
                <w:szCs w:val="22"/>
              </w:rPr>
            </w:pPr>
          </w:p>
          <w:p w14:paraId="63488ACC" w14:textId="71019BE2" w:rsidR="00DC40A1" w:rsidRPr="0093619B" w:rsidRDefault="00DC40A1" w:rsidP="001027C8">
            <w:pPr>
              <w:rPr>
                <w:rFonts w:ascii="Arial" w:hAnsi="Arial" w:cs="Arial"/>
                <w:sz w:val="22"/>
                <w:szCs w:val="22"/>
              </w:rPr>
            </w:pPr>
          </w:p>
          <w:p w14:paraId="65C61CE5" w14:textId="7C4F5754" w:rsidR="00DC40A1" w:rsidRPr="0093619B" w:rsidRDefault="00DC40A1" w:rsidP="001027C8">
            <w:pPr>
              <w:rPr>
                <w:rFonts w:ascii="Arial" w:hAnsi="Arial" w:cs="Arial"/>
                <w:sz w:val="22"/>
                <w:szCs w:val="22"/>
              </w:rPr>
            </w:pPr>
          </w:p>
          <w:p w14:paraId="0AD61F10" w14:textId="537271DE" w:rsidR="00DC40A1" w:rsidRPr="0093619B" w:rsidRDefault="00DC40A1" w:rsidP="001027C8">
            <w:pPr>
              <w:rPr>
                <w:rFonts w:ascii="Arial" w:hAnsi="Arial" w:cs="Arial"/>
                <w:sz w:val="22"/>
                <w:szCs w:val="22"/>
              </w:rPr>
            </w:pPr>
          </w:p>
          <w:p w14:paraId="68872F4F" w14:textId="252EC57D" w:rsidR="00DC40A1" w:rsidRPr="0093619B" w:rsidRDefault="00DC40A1" w:rsidP="001027C8">
            <w:pPr>
              <w:rPr>
                <w:rFonts w:ascii="Arial" w:hAnsi="Arial" w:cs="Arial"/>
                <w:sz w:val="22"/>
                <w:szCs w:val="22"/>
              </w:rPr>
            </w:pPr>
          </w:p>
          <w:p w14:paraId="0E5B1372" w14:textId="77777777" w:rsidR="00DC40A1" w:rsidRPr="0093619B" w:rsidRDefault="00DC40A1" w:rsidP="001027C8">
            <w:pPr>
              <w:rPr>
                <w:rFonts w:ascii="Arial" w:hAnsi="Arial" w:cs="Arial"/>
                <w:sz w:val="22"/>
                <w:szCs w:val="22"/>
              </w:rPr>
            </w:pPr>
          </w:p>
          <w:p w14:paraId="275F963B" w14:textId="77777777" w:rsidR="00693B9E" w:rsidRPr="0093619B" w:rsidRDefault="00693B9E" w:rsidP="001027C8">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1027C8">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1027C8">
            <w:pPr>
              <w:jc w:val="center"/>
              <w:rPr>
                <w:rFonts w:ascii="Arial" w:hAnsi="Arial" w:cs="Arial"/>
                <w:b/>
                <w:sz w:val="22"/>
                <w:szCs w:val="22"/>
              </w:rPr>
            </w:pPr>
            <w:r w:rsidRPr="0093619B">
              <w:rPr>
                <w:rFonts w:ascii="Arial" w:hAnsi="Arial" w:cs="Arial"/>
                <w:b/>
                <w:sz w:val="22"/>
                <w:szCs w:val="22"/>
              </w:rPr>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1027C8">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1027C8">
        <w:trPr>
          <w:trHeight w:val="506"/>
        </w:trPr>
        <w:tc>
          <w:tcPr>
            <w:tcW w:w="808" w:type="dxa"/>
            <w:shd w:val="clear" w:color="auto" w:fill="DBE5F1" w:themeFill="accent1" w:themeFillTint="33"/>
            <w:vAlign w:val="center"/>
          </w:tcPr>
          <w:p w14:paraId="50A355CF" w14:textId="77777777" w:rsidR="00693B9E" w:rsidRPr="0093619B" w:rsidRDefault="00693B9E" w:rsidP="001027C8">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1027C8">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1027C8">
            <w:pPr>
              <w:rPr>
                <w:rFonts w:ascii="Arial" w:hAnsi="Arial" w:cs="Arial"/>
                <w:sz w:val="22"/>
                <w:szCs w:val="22"/>
              </w:rPr>
            </w:pPr>
          </w:p>
          <w:p w14:paraId="4E158D62" w14:textId="77777777" w:rsidR="009559DA" w:rsidRPr="0093619B" w:rsidRDefault="009559DA" w:rsidP="001027C8">
            <w:pPr>
              <w:rPr>
                <w:rFonts w:ascii="Arial" w:hAnsi="Arial" w:cs="Arial"/>
                <w:sz w:val="22"/>
                <w:szCs w:val="22"/>
              </w:rPr>
            </w:pPr>
          </w:p>
          <w:p w14:paraId="251FCD9A" w14:textId="0BE43E77" w:rsidR="009559DA" w:rsidRPr="0093619B" w:rsidRDefault="009559DA" w:rsidP="001027C8">
            <w:pPr>
              <w:rPr>
                <w:rFonts w:ascii="Arial" w:hAnsi="Arial" w:cs="Arial"/>
                <w:sz w:val="22"/>
                <w:szCs w:val="22"/>
              </w:rPr>
            </w:pPr>
          </w:p>
        </w:tc>
      </w:tr>
      <w:tr w:rsidR="00693B9E" w:rsidRPr="0093619B" w14:paraId="5AD2C52D" w14:textId="77777777" w:rsidTr="001027C8">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1027C8">
            <w:pPr>
              <w:rPr>
                <w:rFonts w:ascii="Arial" w:hAnsi="Arial" w:cs="Arial"/>
                <w:sz w:val="22"/>
                <w:szCs w:val="22"/>
              </w:rPr>
            </w:pPr>
          </w:p>
          <w:p w14:paraId="7306807E" w14:textId="24FA5F28" w:rsidR="00693B9E" w:rsidRPr="0093619B" w:rsidRDefault="009559DA" w:rsidP="009559DA">
            <w:pPr>
              <w:pStyle w:val="ListParagraph"/>
              <w:numPr>
                <w:ilvl w:val="0"/>
                <w:numId w:val="4"/>
              </w:numPr>
              <w:rPr>
                <w:rFonts w:ascii="Arial" w:hAnsi="Arial" w:cs="Arial"/>
                <w:b/>
                <w:bCs/>
                <w:sz w:val="22"/>
                <w:szCs w:val="22"/>
              </w:rPr>
            </w:pPr>
            <w:r w:rsidRPr="0093619B">
              <w:rPr>
                <w:rFonts w:ascii="Arial" w:hAnsi="Arial" w:cs="Arial"/>
                <w:b/>
                <w:bCs/>
                <w:sz w:val="22"/>
                <w:szCs w:val="22"/>
              </w:rPr>
              <w:t>Delivery of Main Bootcamp</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A90C27F" w14:textId="77777777" w:rsidR="009D55DC" w:rsidRPr="0093619B" w:rsidRDefault="009D55DC" w:rsidP="009D55DC">
            <w:pPr>
              <w:rPr>
                <w:rFonts w:ascii="Arial" w:hAnsi="Arial" w:cs="Arial"/>
                <w:sz w:val="22"/>
                <w:szCs w:val="22"/>
              </w:rPr>
            </w:pPr>
          </w:p>
          <w:p w14:paraId="3D695981" w14:textId="0D9B8474" w:rsidR="00B6353D" w:rsidRPr="0093619B" w:rsidRDefault="00B6353D" w:rsidP="00B6353D">
            <w:pPr>
              <w:rPr>
                <w:rFonts w:ascii="Arial" w:hAnsi="Arial" w:cs="Arial"/>
                <w:b/>
                <w:bCs/>
                <w:sz w:val="22"/>
                <w:szCs w:val="22"/>
              </w:rPr>
            </w:pPr>
          </w:p>
          <w:p w14:paraId="223520C5" w14:textId="503DEB45" w:rsidR="00B6353D" w:rsidRPr="0093619B" w:rsidRDefault="00B6353D" w:rsidP="00B6353D">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bookmarkStart w:id="1" w:name="_GoBack"/>
            <w:bookmarkEnd w:id="1"/>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77777777" w:rsidR="00650CCF" w:rsidRPr="0093619B" w:rsidRDefault="00650CCF">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lastRenderedPageBreak/>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3DE24" w14:textId="77777777" w:rsidR="000A2808" w:rsidRDefault="000A2808" w:rsidP="00C83597">
      <w:r>
        <w:separator/>
      </w:r>
    </w:p>
  </w:endnote>
  <w:endnote w:type="continuationSeparator" w:id="0">
    <w:p w14:paraId="632B1E39" w14:textId="77777777" w:rsidR="000A2808" w:rsidRDefault="000A2808" w:rsidP="00C83597">
      <w:r>
        <w:continuationSeparator/>
      </w:r>
    </w:p>
  </w:endnote>
  <w:endnote w:type="continuationNotice" w:id="1">
    <w:p w14:paraId="337D65FF" w14:textId="77777777" w:rsidR="000A2808" w:rsidRDefault="000A2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E35F9" w14:textId="77777777" w:rsidR="001027C8" w:rsidRDefault="001027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10966F4A" w:rsidR="001027C8" w:rsidRDefault="001027C8"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p>
  <w:p w14:paraId="763811D1" w14:textId="3205F93B" w:rsidR="001027C8" w:rsidRPr="004E3E57" w:rsidRDefault="001027C8"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fldChar w:fldCharType="begin"/>
    </w:r>
    <w:r>
      <w:rPr>
        <w:rFonts w:ascii="Tahoma" w:hAnsi="Tahoma" w:cs="Tahoma"/>
        <w:sz w:val="16"/>
        <w:szCs w:val="16"/>
        <w:lang w:val="en-US"/>
      </w:rPr>
      <w:instrText xml:space="preserve"> FILENAME \p \* MERGEFORMAT </w:instrText>
    </w:r>
    <w:r>
      <w:rPr>
        <w:rFonts w:ascii="Tahoma" w:hAnsi="Tahoma" w:cs="Tahoma"/>
        <w:sz w:val="16"/>
        <w:szCs w:val="16"/>
        <w:lang w:val="en-US"/>
      </w:rPr>
      <w:fldChar w:fldCharType="separate"/>
    </w:r>
    <w:r>
      <w:rPr>
        <w:rFonts w:ascii="Tahoma" w:hAnsi="Tahoma" w:cs="Tahoma"/>
        <w:noProof/>
        <w:sz w:val="16"/>
        <w:szCs w:val="16"/>
        <w:lang w:val="en-US"/>
      </w:rPr>
      <w:t>C:\Users\Ian\Documents\Provider Improvement Fund\LCR Final Forms\Tender Responses\PIF Supplier Questionnaire &amp; Tender Response - Threshold 2 Bootcamps.docx</w:t>
    </w:r>
    <w:r>
      <w:rPr>
        <w:rFonts w:ascii="Tahoma" w:hAnsi="Tahoma" w:cs="Tahoma"/>
        <w:sz w:val="16"/>
        <w:szCs w:val="16"/>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21617" w14:textId="77777777" w:rsidR="001027C8" w:rsidRDefault="00102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2737B" w14:textId="77777777" w:rsidR="000A2808" w:rsidRDefault="000A2808" w:rsidP="00C83597">
      <w:r>
        <w:separator/>
      </w:r>
    </w:p>
  </w:footnote>
  <w:footnote w:type="continuationSeparator" w:id="0">
    <w:p w14:paraId="65AB1714" w14:textId="77777777" w:rsidR="000A2808" w:rsidRDefault="000A2808" w:rsidP="00C83597">
      <w:r>
        <w:continuationSeparator/>
      </w:r>
    </w:p>
  </w:footnote>
  <w:footnote w:type="continuationNotice" w:id="1">
    <w:p w14:paraId="19583EF4" w14:textId="77777777" w:rsidR="000A2808" w:rsidRDefault="000A280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F7E89" w14:textId="77777777" w:rsidR="001027C8" w:rsidRDefault="001027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1027C8" w:rsidRDefault="001027C8"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FBD35" w14:textId="77777777" w:rsidR="001027C8" w:rsidRDefault="001027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QiCzNDc2NzM2NDUyUdpeDU4uLM/DyQAsNaAEkeGo8sAAAA"/>
  </w:docVars>
  <w:rsids>
    <w:rsidRoot w:val="00D44E57"/>
    <w:rsid w:val="00003D5E"/>
    <w:rsid w:val="00010562"/>
    <w:rsid w:val="00011A1E"/>
    <w:rsid w:val="000169E8"/>
    <w:rsid w:val="00020FA7"/>
    <w:rsid w:val="00032D2A"/>
    <w:rsid w:val="00047D06"/>
    <w:rsid w:val="0005407F"/>
    <w:rsid w:val="0007042B"/>
    <w:rsid w:val="00073C7B"/>
    <w:rsid w:val="00083983"/>
    <w:rsid w:val="000A2808"/>
    <w:rsid w:val="000A6D89"/>
    <w:rsid w:val="000C00D7"/>
    <w:rsid w:val="000C5366"/>
    <w:rsid w:val="000F1204"/>
    <w:rsid w:val="001027C8"/>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D729E"/>
    <w:rsid w:val="001E7168"/>
    <w:rsid w:val="0020037F"/>
    <w:rsid w:val="00215D09"/>
    <w:rsid w:val="00224B0A"/>
    <w:rsid w:val="002257FA"/>
    <w:rsid w:val="00230130"/>
    <w:rsid w:val="002463DC"/>
    <w:rsid w:val="002478D4"/>
    <w:rsid w:val="00250969"/>
    <w:rsid w:val="002570BA"/>
    <w:rsid w:val="00260AE5"/>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30F70"/>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E72AE"/>
    <w:rsid w:val="005F2B08"/>
    <w:rsid w:val="00600CBE"/>
    <w:rsid w:val="0060248B"/>
    <w:rsid w:val="00602C06"/>
    <w:rsid w:val="00610A7F"/>
    <w:rsid w:val="0062336A"/>
    <w:rsid w:val="00645C8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C1E2A"/>
    <w:rsid w:val="007D5DC4"/>
    <w:rsid w:val="007E26BF"/>
    <w:rsid w:val="007E6DAE"/>
    <w:rsid w:val="007E7B86"/>
    <w:rsid w:val="007F0862"/>
    <w:rsid w:val="00811C52"/>
    <w:rsid w:val="008234FF"/>
    <w:rsid w:val="008370A5"/>
    <w:rsid w:val="0084458D"/>
    <w:rsid w:val="008453AD"/>
    <w:rsid w:val="00865826"/>
    <w:rsid w:val="00874A48"/>
    <w:rsid w:val="008830DD"/>
    <w:rsid w:val="00892B74"/>
    <w:rsid w:val="008B6C02"/>
    <w:rsid w:val="008C4528"/>
    <w:rsid w:val="008D068A"/>
    <w:rsid w:val="008D12C4"/>
    <w:rsid w:val="008D7633"/>
    <w:rsid w:val="008E08A0"/>
    <w:rsid w:val="008E3D27"/>
    <w:rsid w:val="008F6F0B"/>
    <w:rsid w:val="00911FAD"/>
    <w:rsid w:val="00923A81"/>
    <w:rsid w:val="00925E42"/>
    <w:rsid w:val="0093491B"/>
    <w:rsid w:val="0093619B"/>
    <w:rsid w:val="00947CAB"/>
    <w:rsid w:val="009559DA"/>
    <w:rsid w:val="00993913"/>
    <w:rsid w:val="009B4958"/>
    <w:rsid w:val="009B5D1F"/>
    <w:rsid w:val="009C38CD"/>
    <w:rsid w:val="009D55D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574CD"/>
    <w:rsid w:val="00B6353D"/>
    <w:rsid w:val="00B70FC1"/>
    <w:rsid w:val="00B712DA"/>
    <w:rsid w:val="00B716C8"/>
    <w:rsid w:val="00B73FD4"/>
    <w:rsid w:val="00B8310B"/>
    <w:rsid w:val="00B831C1"/>
    <w:rsid w:val="00B85AD5"/>
    <w:rsid w:val="00B969DD"/>
    <w:rsid w:val="00BB4841"/>
    <w:rsid w:val="00BC2A8E"/>
    <w:rsid w:val="00BC6B6C"/>
    <w:rsid w:val="00BF2083"/>
    <w:rsid w:val="00BF25F4"/>
    <w:rsid w:val="00C064DE"/>
    <w:rsid w:val="00C12789"/>
    <w:rsid w:val="00C36B67"/>
    <w:rsid w:val="00C516B8"/>
    <w:rsid w:val="00C54B91"/>
    <w:rsid w:val="00C61215"/>
    <w:rsid w:val="00C6637B"/>
    <w:rsid w:val="00C732AD"/>
    <w:rsid w:val="00C83597"/>
    <w:rsid w:val="00C854FC"/>
    <w:rsid w:val="00C86C07"/>
    <w:rsid w:val="00CA39B0"/>
    <w:rsid w:val="00CC3756"/>
    <w:rsid w:val="00CD7420"/>
    <w:rsid w:val="00CF1F11"/>
    <w:rsid w:val="00CF6245"/>
    <w:rsid w:val="00D027C8"/>
    <w:rsid w:val="00D20E53"/>
    <w:rsid w:val="00D236C0"/>
    <w:rsid w:val="00D44E57"/>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2.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3.xml><?xml version="1.0" encoding="utf-8"?>
<ds:datastoreItem xmlns:ds="http://schemas.openxmlformats.org/officeDocument/2006/customXml" ds:itemID="{5BD74D6B-744A-4677-BDB3-6FA619ED4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7BEBC8-062A-432C-967E-58FC8F1DF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54</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3-09T09:33:00Z</dcterms:created>
  <dcterms:modified xsi:type="dcterms:W3CDTF">2022-03-0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